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PlainTable21"/>
        <w:tblW w:w="9670" w:type="dxa"/>
        <w:tblLayout w:type="fixed"/>
        <w:tblLook w:val="04A0" w:firstRow="1" w:lastRow="0" w:firstColumn="1" w:lastColumn="0" w:noHBand="0" w:noVBand="1"/>
      </w:tblPr>
      <w:tblGrid>
        <w:gridCol w:w="2070"/>
        <w:gridCol w:w="5257"/>
        <w:gridCol w:w="2343"/>
      </w:tblGrid>
      <w:tr w:rsidR="00DB5569" w14:paraId="38BF21CA" w14:textId="77777777" w:rsidTr="006E73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473EE355" w14:textId="77777777" w:rsidR="00DB5569" w:rsidRDefault="00DB5569" w:rsidP="00CC0CA5">
            <w:pPr>
              <w:jc w:val="both"/>
              <w:rPr>
                <w:b w:val="0"/>
                <w:sz w:val="32"/>
                <w:szCs w:val="32"/>
                <w:u w:val="single"/>
              </w:rPr>
            </w:pPr>
            <w:r>
              <w:rPr>
                <w:noProof/>
              </w:rPr>
              <w:drawing>
                <wp:anchor distT="0" distB="0" distL="114300" distR="114300" simplePos="0" relativeHeight="251657216" behindDoc="1" locked="0" layoutInCell="1" allowOverlap="1" wp14:anchorId="31EAB96A" wp14:editId="14D7E044">
                  <wp:simplePos x="0" y="0"/>
                  <wp:positionH relativeFrom="margin">
                    <wp:posOffset>-71755</wp:posOffset>
                  </wp:positionH>
                  <wp:positionV relativeFrom="margin">
                    <wp:posOffset>22225</wp:posOffset>
                  </wp:positionV>
                  <wp:extent cx="1275773" cy="923290"/>
                  <wp:effectExtent l="0" t="0" r="635" b="0"/>
                  <wp:wrapNone/>
                  <wp:docPr id="3" name="Picture 3" descr="https://upload.wikimedia.org/wikipedia/commons/thumb/4/4e/VU_Logo.png/260px-VU_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ttps://upload.wikimedia.org/wikipedia/commons/thumb/4/4e/VU_Logo.png/260px-VU_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5773" cy="9232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5257" w:type="dxa"/>
          </w:tcPr>
          <w:p w14:paraId="52A406F9" w14:textId="77777777" w:rsidR="00DB5569" w:rsidRPr="00BB759A" w:rsidRDefault="008432E5" w:rsidP="00CC0CA5">
            <w:pPr>
              <w:spacing w:before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36"/>
                <w:szCs w:val="36"/>
                <w:u w:val="single"/>
              </w:rPr>
            </w:pPr>
            <w:r>
              <w:rPr>
                <w:bCs w:val="0"/>
                <w:sz w:val="36"/>
                <w:szCs w:val="36"/>
                <w:u w:val="single"/>
              </w:rPr>
              <w:t xml:space="preserve">Computer </w:t>
            </w:r>
            <w:r w:rsidR="00E25736">
              <w:rPr>
                <w:bCs w:val="0"/>
                <w:sz w:val="36"/>
                <w:szCs w:val="36"/>
                <w:u w:val="single"/>
              </w:rPr>
              <w:t>Architecture</w:t>
            </w:r>
            <w:r>
              <w:rPr>
                <w:bCs w:val="0"/>
                <w:sz w:val="36"/>
                <w:szCs w:val="36"/>
                <w:u w:val="single"/>
              </w:rPr>
              <w:t xml:space="preserve"> and Assembly Language P</w:t>
            </w:r>
            <w:r w:rsidRPr="008432E5">
              <w:rPr>
                <w:bCs w:val="0"/>
                <w:sz w:val="36"/>
                <w:szCs w:val="36"/>
                <w:u w:val="single"/>
              </w:rPr>
              <w:t xml:space="preserve">rogramming </w:t>
            </w:r>
            <w:r w:rsidR="00DB5569" w:rsidRPr="00BB759A">
              <w:rPr>
                <w:bCs w:val="0"/>
                <w:sz w:val="36"/>
                <w:szCs w:val="36"/>
                <w:u w:val="single"/>
              </w:rPr>
              <w:t>(</w:t>
            </w:r>
            <w:r w:rsidR="00DB5569">
              <w:rPr>
                <w:bCs w:val="0"/>
                <w:sz w:val="36"/>
                <w:szCs w:val="36"/>
                <w:u w:val="single"/>
              </w:rPr>
              <w:t>CS</w:t>
            </w:r>
            <w:r w:rsidR="00E25736">
              <w:rPr>
                <w:bCs w:val="0"/>
                <w:sz w:val="36"/>
                <w:szCs w:val="36"/>
                <w:u w:val="single"/>
              </w:rPr>
              <w:t>401</w:t>
            </w:r>
            <w:r w:rsidR="00DB5569" w:rsidRPr="00BB759A">
              <w:rPr>
                <w:bCs w:val="0"/>
                <w:sz w:val="36"/>
                <w:szCs w:val="36"/>
                <w:u w:val="single"/>
              </w:rPr>
              <w:t>)</w:t>
            </w:r>
          </w:p>
          <w:p w14:paraId="79AC6927" w14:textId="2BCA2103" w:rsidR="00876F25" w:rsidRPr="00DA21C3" w:rsidRDefault="00E25736" w:rsidP="006772F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Assignment </w:t>
            </w:r>
            <w:r w:rsidR="00363229">
              <w:rPr>
                <w:sz w:val="32"/>
                <w:szCs w:val="32"/>
              </w:rPr>
              <w:t>No.</w:t>
            </w:r>
            <w:r>
              <w:rPr>
                <w:sz w:val="32"/>
                <w:szCs w:val="32"/>
              </w:rPr>
              <w:t xml:space="preserve"> </w:t>
            </w:r>
            <w:r w:rsidR="001956FB">
              <w:rPr>
                <w:sz w:val="32"/>
                <w:szCs w:val="32"/>
              </w:rPr>
              <w:t>2</w:t>
            </w:r>
          </w:p>
        </w:tc>
        <w:tc>
          <w:tcPr>
            <w:tcW w:w="2343" w:type="dxa"/>
          </w:tcPr>
          <w:p w14:paraId="664AF02E" w14:textId="77777777" w:rsidR="00DB5569" w:rsidRDefault="00DB5569" w:rsidP="00CC0CA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8"/>
                <w:szCs w:val="18"/>
              </w:rPr>
            </w:pPr>
          </w:p>
          <w:p w14:paraId="63ED0E05" w14:textId="77777777" w:rsidR="00DB5569" w:rsidRPr="003F6210" w:rsidRDefault="00DB5569" w:rsidP="00CC0CA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18"/>
                <w:szCs w:val="18"/>
              </w:rPr>
            </w:pPr>
            <w:r w:rsidRPr="00BD7C59">
              <w:rPr>
                <w:bCs w:val="0"/>
                <w:sz w:val="24"/>
                <w:szCs w:val="18"/>
              </w:rPr>
              <w:t>Total marks =</w:t>
            </w:r>
            <w:r w:rsidR="00626E62" w:rsidRPr="00BD7C59">
              <w:rPr>
                <w:bCs w:val="0"/>
                <w:sz w:val="24"/>
                <w:szCs w:val="18"/>
              </w:rPr>
              <w:t xml:space="preserve"> 20</w:t>
            </w:r>
            <w:r w:rsidRPr="003F6210">
              <w:rPr>
                <w:bCs w:val="0"/>
                <w:sz w:val="18"/>
                <w:szCs w:val="18"/>
              </w:rPr>
              <w:t xml:space="preserve">                                                                               </w:t>
            </w:r>
          </w:p>
          <w:p w14:paraId="183FB295" w14:textId="77777777" w:rsidR="00DB5569" w:rsidRDefault="00DB5569" w:rsidP="00626E6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8"/>
                <w:szCs w:val="18"/>
              </w:rPr>
            </w:pPr>
          </w:p>
          <w:p w14:paraId="5EB2ACA8" w14:textId="5E5476EF" w:rsidR="00DB5569" w:rsidRPr="00626E62" w:rsidRDefault="00DB5569" w:rsidP="00CC0CA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24"/>
                <w:szCs w:val="18"/>
              </w:rPr>
            </w:pPr>
            <w:r w:rsidRPr="00626E62">
              <w:rPr>
                <w:bCs w:val="0"/>
                <w:sz w:val="24"/>
                <w:szCs w:val="18"/>
              </w:rPr>
              <w:t>Deadline Date</w:t>
            </w:r>
            <w:r w:rsidR="00A1698B">
              <w:rPr>
                <w:bCs w:val="0"/>
                <w:sz w:val="24"/>
                <w:szCs w:val="18"/>
              </w:rPr>
              <w:t>:</w:t>
            </w:r>
          </w:p>
          <w:p w14:paraId="0796A185" w14:textId="5ED7BDE8" w:rsidR="0065472F" w:rsidRPr="00DF17DE" w:rsidRDefault="00DF17DE" w:rsidP="00C52A1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26"/>
                <w:szCs w:val="32"/>
              </w:rPr>
            </w:pPr>
            <w:r w:rsidRPr="00DF17DE">
              <w:rPr>
                <w:color w:val="FF0000"/>
                <w:sz w:val="26"/>
                <w:szCs w:val="32"/>
              </w:rPr>
              <w:t>June 3, 2021</w:t>
            </w:r>
          </w:p>
        </w:tc>
      </w:tr>
    </w:tbl>
    <w:p w14:paraId="2AA3BD3E" w14:textId="77777777" w:rsidR="008C4ABD" w:rsidRDefault="008C4ABD" w:rsidP="001956FB">
      <w:pPr>
        <w:jc w:val="both"/>
        <w:rPr>
          <w:b/>
          <w:bCs/>
          <w:sz w:val="26"/>
          <w:szCs w:val="28"/>
          <w:u w:val="single"/>
        </w:rPr>
      </w:pPr>
    </w:p>
    <w:tbl>
      <w:tblPr>
        <w:tblStyle w:val="PlainTable21"/>
        <w:tblW w:w="9670" w:type="dxa"/>
        <w:tblLayout w:type="fixed"/>
        <w:tblLook w:val="04A0" w:firstRow="1" w:lastRow="0" w:firstColumn="1" w:lastColumn="0" w:noHBand="0" w:noVBand="1"/>
      </w:tblPr>
      <w:tblGrid>
        <w:gridCol w:w="9670"/>
      </w:tblGrid>
      <w:tr w:rsidR="004A481A" w14:paraId="4DD3F722" w14:textId="77777777" w:rsidTr="008779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70" w:type="dxa"/>
            <w:tcBorders>
              <w:bottom w:val="nil"/>
            </w:tcBorders>
          </w:tcPr>
          <w:p w14:paraId="3C48597C" w14:textId="35217650" w:rsidR="004A481A" w:rsidRPr="00E26443" w:rsidRDefault="008C4ABD" w:rsidP="008779BC">
            <w:pPr>
              <w:spacing w:after="0" w:line="240" w:lineRule="auto"/>
              <w:ind w:left="2160"/>
              <w:rPr>
                <w:rFonts w:ascii="Times New Roman" w:hAnsi="Times New Roman"/>
                <w:sz w:val="44"/>
                <w:szCs w:val="44"/>
              </w:rPr>
            </w:pPr>
            <w:r>
              <w:rPr>
                <w:sz w:val="26"/>
                <w:szCs w:val="28"/>
                <w:u w:val="single"/>
              </w:rPr>
              <w:br w:type="page"/>
            </w:r>
            <w:r w:rsidR="004A481A" w:rsidRPr="00E26443">
              <w:rPr>
                <w:rFonts w:ascii="Times New Roman" w:hAnsi="Times New Roman"/>
                <w:sz w:val="44"/>
                <w:szCs w:val="44"/>
              </w:rPr>
              <w:t>Solution</w:t>
            </w:r>
          </w:p>
          <w:p w14:paraId="3E9DB5F3" w14:textId="77777777" w:rsidR="004A481A" w:rsidRPr="00E26443" w:rsidRDefault="004A481A" w:rsidP="008779BC">
            <w:pPr>
              <w:spacing w:after="0" w:line="240" w:lineRule="auto"/>
              <w:ind w:left="360"/>
              <w:rPr>
                <w:rFonts w:ascii="Times New Roman" w:hAnsi="Times New Roman"/>
                <w:sz w:val="44"/>
                <w:szCs w:val="44"/>
              </w:rPr>
            </w:pPr>
          </w:p>
          <w:p w14:paraId="435A0531" w14:textId="77777777" w:rsidR="004A481A" w:rsidRPr="00E26443" w:rsidRDefault="004A481A" w:rsidP="008779BC">
            <w:pPr>
              <w:spacing w:after="0" w:line="240" w:lineRule="auto"/>
              <w:ind w:left="360"/>
              <w:rPr>
                <w:rFonts w:ascii="Times New Roman" w:hAnsi="Times New Roman"/>
                <w:sz w:val="44"/>
                <w:szCs w:val="44"/>
              </w:rPr>
            </w:pPr>
          </w:p>
          <w:p w14:paraId="6F860170" w14:textId="77777777" w:rsidR="004A481A" w:rsidRPr="00E26443" w:rsidRDefault="004A481A" w:rsidP="008779BC">
            <w:pPr>
              <w:spacing w:after="0" w:line="240" w:lineRule="auto"/>
              <w:ind w:left="360"/>
              <w:rPr>
                <w:rFonts w:ascii="Times New Roman" w:hAnsi="Times New Roman"/>
                <w:sz w:val="44"/>
                <w:szCs w:val="44"/>
              </w:rPr>
            </w:pPr>
          </w:p>
          <w:p w14:paraId="02F22153" w14:textId="77777777" w:rsidR="004A481A" w:rsidRPr="00E26443" w:rsidRDefault="004A481A" w:rsidP="008779BC">
            <w:pPr>
              <w:spacing w:after="0" w:line="240" w:lineRule="auto"/>
              <w:ind w:left="360"/>
              <w:rPr>
                <w:rFonts w:ascii="Times New Roman" w:hAnsi="Times New Roman"/>
                <w:sz w:val="44"/>
                <w:szCs w:val="44"/>
              </w:rPr>
            </w:pPr>
          </w:p>
          <w:p w14:paraId="1DF5158B" w14:textId="77777777" w:rsidR="004A481A" w:rsidRPr="00E26443" w:rsidRDefault="004A481A" w:rsidP="008779BC">
            <w:pPr>
              <w:spacing w:after="0" w:line="240" w:lineRule="auto"/>
              <w:ind w:left="360"/>
              <w:rPr>
                <w:rFonts w:ascii="Times New Roman" w:hAnsi="Times New Roman"/>
                <w:sz w:val="44"/>
                <w:szCs w:val="44"/>
              </w:rPr>
            </w:pPr>
          </w:p>
          <w:p w14:paraId="5E48254D" w14:textId="77777777" w:rsidR="004A481A" w:rsidRPr="00E26443" w:rsidRDefault="004A481A" w:rsidP="008779BC">
            <w:pPr>
              <w:spacing w:after="0" w:line="240" w:lineRule="auto"/>
              <w:ind w:left="2160"/>
              <w:rPr>
                <w:rFonts w:ascii="Times New Roman" w:hAnsi="Times New Roman"/>
                <w:sz w:val="44"/>
                <w:szCs w:val="44"/>
              </w:rPr>
            </w:pPr>
            <w:r w:rsidRPr="00E26443">
              <w:rPr>
                <w:rFonts w:ascii="Times New Roman" w:hAnsi="Times New Roman"/>
                <w:sz w:val="44"/>
                <w:szCs w:val="44"/>
              </w:rPr>
              <w:t>NAME: TAMKEEN SAJJAD</w:t>
            </w:r>
          </w:p>
          <w:p w14:paraId="10CBE779" w14:textId="77777777" w:rsidR="004A481A" w:rsidRPr="00E26443" w:rsidRDefault="004A481A" w:rsidP="008779BC">
            <w:pPr>
              <w:spacing w:after="0" w:line="240" w:lineRule="auto"/>
              <w:ind w:left="2160"/>
              <w:rPr>
                <w:rFonts w:ascii="Times New Roman" w:hAnsi="Times New Roman"/>
                <w:sz w:val="44"/>
                <w:szCs w:val="44"/>
              </w:rPr>
            </w:pPr>
            <w:r w:rsidRPr="00E26443">
              <w:rPr>
                <w:rFonts w:ascii="Times New Roman" w:hAnsi="Times New Roman"/>
                <w:sz w:val="44"/>
                <w:szCs w:val="44"/>
              </w:rPr>
              <w:t>ID:         MC200400003</w:t>
            </w:r>
          </w:p>
          <w:p w14:paraId="797BC107" w14:textId="77777777" w:rsidR="004A481A" w:rsidRPr="00E26443" w:rsidRDefault="004A481A" w:rsidP="008779BC">
            <w:pPr>
              <w:spacing w:after="0" w:line="240" w:lineRule="auto"/>
              <w:ind w:left="2160"/>
              <w:rPr>
                <w:rFonts w:ascii="Times New Roman" w:hAnsi="Times New Roman"/>
                <w:sz w:val="44"/>
                <w:szCs w:val="44"/>
              </w:rPr>
            </w:pPr>
          </w:p>
          <w:p w14:paraId="1BA932F7" w14:textId="77777777" w:rsidR="004A481A" w:rsidRPr="00E26443" w:rsidRDefault="004A481A" w:rsidP="008779BC">
            <w:pPr>
              <w:spacing w:after="0" w:line="240" w:lineRule="auto"/>
              <w:ind w:left="2160"/>
              <w:rPr>
                <w:rFonts w:ascii="Times New Roman" w:hAnsi="Times New Roman"/>
                <w:sz w:val="44"/>
                <w:szCs w:val="44"/>
              </w:rPr>
            </w:pPr>
            <w:r w:rsidRPr="00E26443">
              <w:rPr>
                <w:rFonts w:ascii="Times New Roman" w:hAnsi="Times New Roman"/>
                <w:sz w:val="44"/>
                <w:szCs w:val="44"/>
              </w:rPr>
              <w:t>Course: MIT</w:t>
            </w:r>
          </w:p>
          <w:p w14:paraId="4514E64D" w14:textId="77777777" w:rsidR="004A481A" w:rsidRPr="002004E5" w:rsidRDefault="004A481A" w:rsidP="008779BC">
            <w:pPr>
              <w:jc w:val="center"/>
              <w:rPr>
                <w:u w:val="single"/>
              </w:rPr>
            </w:pPr>
            <w:r w:rsidRPr="00E26443">
              <w:rPr>
                <w:rFonts w:ascii="Times New Roman" w:hAnsi="Times New Roman"/>
                <w:bCs w:val="0"/>
                <w:sz w:val="24"/>
                <w:szCs w:val="24"/>
              </w:rPr>
              <w:br w:type="page"/>
            </w:r>
          </w:p>
        </w:tc>
      </w:tr>
      <w:tr w:rsidR="004A481A" w14:paraId="7A7B576C" w14:textId="77777777" w:rsidTr="008779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70" w:type="dxa"/>
            <w:tcBorders>
              <w:top w:val="nil"/>
              <w:bottom w:val="nil"/>
            </w:tcBorders>
          </w:tcPr>
          <w:p w14:paraId="57BCA10D" w14:textId="77777777" w:rsidR="004A481A" w:rsidRPr="003D2A6F" w:rsidRDefault="004A481A" w:rsidP="008779BC">
            <w:pPr>
              <w:rPr>
                <w:b w:val="0"/>
              </w:rPr>
            </w:pPr>
          </w:p>
        </w:tc>
      </w:tr>
    </w:tbl>
    <w:p w14:paraId="68D5B30F" w14:textId="77777777" w:rsidR="004A481A" w:rsidRDefault="004A481A" w:rsidP="004A481A">
      <w:pPr>
        <w:pStyle w:val="NoSpacing"/>
        <w:rPr>
          <w:rFonts w:ascii="Times New Roman" w:hAnsi="Times New Roman"/>
          <w:b/>
          <w:sz w:val="24"/>
        </w:rPr>
      </w:pPr>
    </w:p>
    <w:p w14:paraId="694324C8" w14:textId="77777777" w:rsidR="004A481A" w:rsidRDefault="004A481A" w:rsidP="004A481A">
      <w:pPr>
        <w:spacing w:after="160" w:line="259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407F7561" w14:textId="50192988" w:rsidR="001956FB" w:rsidRDefault="001956FB" w:rsidP="001956FB">
      <w:pPr>
        <w:jc w:val="both"/>
        <w:rPr>
          <w:rFonts w:ascii="Times New Roman" w:hAnsi="Times New Roman"/>
          <w:b/>
          <w:sz w:val="24"/>
          <w:szCs w:val="24"/>
          <w:u w:val="single"/>
        </w:rPr>
      </w:pPr>
      <w:r w:rsidRPr="00D45E27">
        <w:rPr>
          <w:rFonts w:ascii="Times New Roman" w:hAnsi="Times New Roman"/>
          <w:b/>
          <w:sz w:val="24"/>
          <w:szCs w:val="24"/>
          <w:u w:val="single"/>
        </w:rPr>
        <w:lastRenderedPageBreak/>
        <w:t>Submission details</w:t>
      </w:r>
    </w:p>
    <w:p w14:paraId="7FC364CB" w14:textId="694097F4" w:rsidR="00EF72AF" w:rsidRDefault="00EF72AF" w:rsidP="00EF72AF">
      <w:pPr>
        <w:pStyle w:val="Heading1"/>
      </w:pPr>
      <w:r>
        <w:t>Assignment SORTING ONLy Program</w:t>
      </w:r>
    </w:p>
    <w:p w14:paraId="53641347" w14:textId="77777777" w:rsidR="00EF72AF" w:rsidRPr="00EF72AF" w:rsidRDefault="00EF72AF" w:rsidP="00EF72AF">
      <w:pPr>
        <w:pStyle w:val="Heading2"/>
      </w:pPr>
      <w:r w:rsidRPr="00EF72AF">
        <w:rPr>
          <w:b/>
          <w:bCs/>
        </w:rPr>
        <w:t>Starting NASM and AFD</w:t>
      </w:r>
    </w:p>
    <w:p w14:paraId="4144751E" w14:textId="77777777" w:rsidR="00EF72AF" w:rsidRPr="002C6D93" w:rsidRDefault="00EF72AF" w:rsidP="00EF72AF">
      <w:pPr>
        <w:ind w:left="360"/>
        <w:jc w:val="both"/>
        <w:rPr>
          <w:b/>
          <w:bCs/>
        </w:rPr>
      </w:pPr>
      <w:r w:rsidRPr="00712CE6">
        <w:rPr>
          <w:noProof/>
        </w:rPr>
        <w:drawing>
          <wp:inline distT="0" distB="0" distL="0" distR="0" wp14:anchorId="7A4DD012" wp14:editId="4F379BF1">
            <wp:extent cx="5334000" cy="3558279"/>
            <wp:effectExtent l="0" t="0" r="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39001" cy="3561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88B3C" w14:textId="77777777" w:rsidR="005849F8" w:rsidRDefault="005849F8">
      <w:pPr>
        <w:spacing w:after="160" w:line="259" w:lineRule="auto"/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26"/>
          <w:szCs w:val="26"/>
        </w:rPr>
      </w:pPr>
      <w:r>
        <w:rPr>
          <w:b/>
          <w:bCs/>
        </w:rPr>
        <w:br w:type="page"/>
      </w:r>
    </w:p>
    <w:p w14:paraId="0A3A66B2" w14:textId="2BDEAE11" w:rsidR="001956FB" w:rsidRPr="004A481A" w:rsidRDefault="001956FB" w:rsidP="00EF72AF">
      <w:pPr>
        <w:pStyle w:val="Heading2"/>
        <w:rPr>
          <w:b/>
          <w:bCs/>
        </w:rPr>
      </w:pPr>
      <w:r w:rsidRPr="00EF72AF">
        <w:rPr>
          <w:b/>
          <w:bCs/>
        </w:rPr>
        <w:lastRenderedPageBreak/>
        <w:t>Assembly language program</w:t>
      </w:r>
      <w:r w:rsidR="0006488C" w:rsidRPr="00EF72AF">
        <w:rPr>
          <w:b/>
          <w:bCs/>
        </w:rPr>
        <w:t>.</w:t>
      </w:r>
    </w:p>
    <w:p w14:paraId="482B7814" w14:textId="77777777" w:rsidR="004A481A" w:rsidRPr="002C6D93" w:rsidRDefault="004A481A" w:rsidP="005849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jc w:val="both"/>
        <w:rPr>
          <w:rFonts w:ascii="Times New Roman" w:hAnsi="Times New Roman"/>
          <w:bCs/>
          <w:sz w:val="24"/>
          <w:szCs w:val="24"/>
        </w:rPr>
      </w:pPr>
      <w:r w:rsidRPr="002C6D93">
        <w:rPr>
          <w:rFonts w:ascii="Times New Roman" w:hAnsi="Times New Roman"/>
          <w:bCs/>
          <w:sz w:val="24"/>
          <w:szCs w:val="24"/>
        </w:rPr>
        <w:t>;bubble sorting</w:t>
      </w:r>
    </w:p>
    <w:p w14:paraId="46AA8389" w14:textId="77777777" w:rsidR="004A481A" w:rsidRPr="002C6D93" w:rsidRDefault="004A481A" w:rsidP="005849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jc w:val="both"/>
        <w:rPr>
          <w:rFonts w:ascii="Times New Roman" w:hAnsi="Times New Roman"/>
          <w:bCs/>
          <w:sz w:val="24"/>
          <w:szCs w:val="24"/>
        </w:rPr>
      </w:pPr>
    </w:p>
    <w:p w14:paraId="16850AAB" w14:textId="77777777" w:rsidR="004A481A" w:rsidRPr="002C6D93" w:rsidRDefault="004A481A" w:rsidP="005849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jc w:val="both"/>
        <w:rPr>
          <w:rFonts w:ascii="Times New Roman" w:hAnsi="Times New Roman"/>
          <w:bCs/>
          <w:sz w:val="24"/>
          <w:szCs w:val="24"/>
        </w:rPr>
      </w:pPr>
      <w:r w:rsidRPr="002C6D93">
        <w:rPr>
          <w:rFonts w:ascii="Times New Roman" w:hAnsi="Times New Roman"/>
          <w:bCs/>
          <w:sz w:val="24"/>
          <w:szCs w:val="24"/>
        </w:rPr>
        <w:tab/>
        <w:t>[org 0x0100]</w:t>
      </w:r>
    </w:p>
    <w:p w14:paraId="08F70B2E" w14:textId="77777777" w:rsidR="004A481A" w:rsidRPr="002C6D93" w:rsidRDefault="004A481A" w:rsidP="005849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jc w:val="both"/>
        <w:rPr>
          <w:rFonts w:ascii="Times New Roman" w:hAnsi="Times New Roman"/>
          <w:bCs/>
          <w:sz w:val="24"/>
          <w:szCs w:val="24"/>
        </w:rPr>
      </w:pPr>
      <w:r w:rsidRPr="002C6D93">
        <w:rPr>
          <w:rFonts w:ascii="Times New Roman" w:hAnsi="Times New Roman"/>
          <w:bCs/>
          <w:sz w:val="24"/>
          <w:szCs w:val="24"/>
        </w:rPr>
        <w:tab/>
        <w:t>jmp start</w:t>
      </w:r>
    </w:p>
    <w:p w14:paraId="08749B03" w14:textId="77777777" w:rsidR="004A481A" w:rsidRPr="002C6D93" w:rsidRDefault="004A481A" w:rsidP="005849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jc w:val="both"/>
        <w:rPr>
          <w:rFonts w:ascii="Times New Roman" w:hAnsi="Times New Roman"/>
          <w:bCs/>
          <w:sz w:val="24"/>
          <w:szCs w:val="24"/>
        </w:rPr>
      </w:pPr>
      <w:r w:rsidRPr="002C6D93">
        <w:rPr>
          <w:rFonts w:ascii="Times New Roman" w:hAnsi="Times New Roman"/>
          <w:bCs/>
          <w:sz w:val="24"/>
          <w:szCs w:val="24"/>
        </w:rPr>
        <w:t>start:</w:t>
      </w:r>
    </w:p>
    <w:p w14:paraId="7C6B7783" w14:textId="77777777" w:rsidR="004A481A" w:rsidRPr="002C6D93" w:rsidRDefault="004A481A" w:rsidP="005849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jc w:val="both"/>
        <w:rPr>
          <w:rFonts w:ascii="Times New Roman" w:hAnsi="Times New Roman"/>
          <w:bCs/>
          <w:sz w:val="24"/>
          <w:szCs w:val="24"/>
        </w:rPr>
      </w:pPr>
      <w:r w:rsidRPr="002C6D93">
        <w:rPr>
          <w:rFonts w:ascii="Times New Roman" w:hAnsi="Times New Roman"/>
          <w:bCs/>
          <w:sz w:val="24"/>
          <w:szCs w:val="24"/>
        </w:rPr>
        <w:tab/>
        <w:t>mov bx,4; 4 will skip the first two values, 0 is default and start from beginning</w:t>
      </w:r>
    </w:p>
    <w:p w14:paraId="41D4C9FC" w14:textId="77777777" w:rsidR="004A481A" w:rsidRPr="002C6D93" w:rsidRDefault="004A481A" w:rsidP="005849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jc w:val="both"/>
        <w:rPr>
          <w:rFonts w:ascii="Times New Roman" w:hAnsi="Times New Roman"/>
          <w:bCs/>
          <w:sz w:val="24"/>
          <w:szCs w:val="24"/>
        </w:rPr>
      </w:pPr>
      <w:r w:rsidRPr="002C6D93">
        <w:rPr>
          <w:rFonts w:ascii="Times New Roman" w:hAnsi="Times New Roman"/>
          <w:bCs/>
          <w:sz w:val="24"/>
          <w:szCs w:val="24"/>
        </w:rPr>
        <w:tab/>
        <w:t>mov byte[swap],0</w:t>
      </w:r>
    </w:p>
    <w:p w14:paraId="1B55A9E2" w14:textId="77777777" w:rsidR="004A481A" w:rsidRPr="002C6D93" w:rsidRDefault="004A481A" w:rsidP="005849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jc w:val="both"/>
        <w:rPr>
          <w:rFonts w:ascii="Times New Roman" w:hAnsi="Times New Roman"/>
          <w:bCs/>
          <w:sz w:val="24"/>
          <w:szCs w:val="24"/>
        </w:rPr>
      </w:pPr>
    </w:p>
    <w:p w14:paraId="4062F4B4" w14:textId="77777777" w:rsidR="004A481A" w:rsidRPr="002C6D93" w:rsidRDefault="004A481A" w:rsidP="005849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jc w:val="both"/>
        <w:rPr>
          <w:rFonts w:ascii="Times New Roman" w:hAnsi="Times New Roman"/>
          <w:bCs/>
          <w:sz w:val="24"/>
          <w:szCs w:val="24"/>
        </w:rPr>
      </w:pPr>
      <w:r w:rsidRPr="002C6D93">
        <w:rPr>
          <w:rFonts w:ascii="Times New Roman" w:hAnsi="Times New Roman"/>
          <w:bCs/>
          <w:sz w:val="24"/>
          <w:szCs w:val="24"/>
        </w:rPr>
        <w:t>compare:</w:t>
      </w:r>
    </w:p>
    <w:p w14:paraId="2F5280AC" w14:textId="77777777" w:rsidR="004A481A" w:rsidRPr="002C6D93" w:rsidRDefault="004A481A" w:rsidP="005849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jc w:val="both"/>
        <w:rPr>
          <w:rFonts w:ascii="Times New Roman" w:hAnsi="Times New Roman"/>
          <w:bCs/>
          <w:sz w:val="24"/>
          <w:szCs w:val="24"/>
        </w:rPr>
      </w:pPr>
      <w:r w:rsidRPr="002C6D93">
        <w:rPr>
          <w:rFonts w:ascii="Times New Roman" w:hAnsi="Times New Roman"/>
          <w:bCs/>
          <w:sz w:val="24"/>
          <w:szCs w:val="24"/>
        </w:rPr>
        <w:tab/>
        <w:t>mov ax, [vuid + bx]</w:t>
      </w:r>
    </w:p>
    <w:p w14:paraId="0B1F13D0" w14:textId="77777777" w:rsidR="004A481A" w:rsidRPr="002C6D93" w:rsidRDefault="004A481A" w:rsidP="005849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jc w:val="both"/>
        <w:rPr>
          <w:rFonts w:ascii="Times New Roman" w:hAnsi="Times New Roman"/>
          <w:bCs/>
          <w:sz w:val="24"/>
          <w:szCs w:val="24"/>
        </w:rPr>
      </w:pPr>
      <w:r w:rsidRPr="002C6D93">
        <w:rPr>
          <w:rFonts w:ascii="Times New Roman" w:hAnsi="Times New Roman"/>
          <w:bCs/>
          <w:sz w:val="24"/>
          <w:szCs w:val="24"/>
        </w:rPr>
        <w:tab/>
        <w:t>cmp ax, [vuid + bx + 2]</w:t>
      </w:r>
    </w:p>
    <w:p w14:paraId="4247D76C" w14:textId="77777777" w:rsidR="004A481A" w:rsidRPr="002C6D93" w:rsidRDefault="004A481A" w:rsidP="005849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jc w:val="both"/>
        <w:rPr>
          <w:rFonts w:ascii="Times New Roman" w:hAnsi="Times New Roman"/>
          <w:bCs/>
          <w:sz w:val="24"/>
          <w:szCs w:val="24"/>
        </w:rPr>
      </w:pPr>
      <w:r w:rsidRPr="002C6D93">
        <w:rPr>
          <w:rFonts w:ascii="Times New Roman" w:hAnsi="Times New Roman"/>
          <w:bCs/>
          <w:sz w:val="24"/>
          <w:szCs w:val="24"/>
        </w:rPr>
        <w:tab/>
        <w:t>jle noswap</w:t>
      </w:r>
    </w:p>
    <w:p w14:paraId="5920214D" w14:textId="77777777" w:rsidR="004A481A" w:rsidRPr="002C6D93" w:rsidRDefault="004A481A" w:rsidP="005849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jc w:val="both"/>
        <w:rPr>
          <w:rFonts w:ascii="Times New Roman" w:hAnsi="Times New Roman"/>
          <w:bCs/>
          <w:sz w:val="24"/>
          <w:szCs w:val="24"/>
        </w:rPr>
      </w:pPr>
    </w:p>
    <w:p w14:paraId="40AA635C" w14:textId="77777777" w:rsidR="004A481A" w:rsidRPr="002C6D93" w:rsidRDefault="004A481A" w:rsidP="005849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jc w:val="both"/>
        <w:rPr>
          <w:rFonts w:ascii="Times New Roman" w:hAnsi="Times New Roman"/>
          <w:bCs/>
          <w:sz w:val="24"/>
          <w:szCs w:val="24"/>
        </w:rPr>
      </w:pPr>
      <w:r w:rsidRPr="002C6D93">
        <w:rPr>
          <w:rFonts w:ascii="Times New Roman" w:hAnsi="Times New Roman"/>
          <w:bCs/>
          <w:sz w:val="24"/>
          <w:szCs w:val="24"/>
        </w:rPr>
        <w:t>;swaping</w:t>
      </w:r>
    </w:p>
    <w:p w14:paraId="63B298D6" w14:textId="77777777" w:rsidR="004A481A" w:rsidRPr="002C6D93" w:rsidRDefault="004A481A" w:rsidP="005849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jc w:val="both"/>
        <w:rPr>
          <w:rFonts w:ascii="Times New Roman" w:hAnsi="Times New Roman"/>
          <w:bCs/>
          <w:sz w:val="24"/>
          <w:szCs w:val="24"/>
        </w:rPr>
      </w:pPr>
      <w:r w:rsidRPr="002C6D93">
        <w:rPr>
          <w:rFonts w:ascii="Times New Roman" w:hAnsi="Times New Roman"/>
          <w:bCs/>
          <w:sz w:val="24"/>
          <w:szCs w:val="24"/>
        </w:rPr>
        <w:tab/>
        <w:t>mov dx, [vuid + bx + 2]</w:t>
      </w:r>
    </w:p>
    <w:p w14:paraId="559E3078" w14:textId="77777777" w:rsidR="004A481A" w:rsidRPr="002C6D93" w:rsidRDefault="004A481A" w:rsidP="005849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jc w:val="both"/>
        <w:rPr>
          <w:rFonts w:ascii="Times New Roman" w:hAnsi="Times New Roman"/>
          <w:bCs/>
          <w:sz w:val="24"/>
          <w:szCs w:val="24"/>
        </w:rPr>
      </w:pPr>
      <w:r w:rsidRPr="002C6D93">
        <w:rPr>
          <w:rFonts w:ascii="Times New Roman" w:hAnsi="Times New Roman"/>
          <w:bCs/>
          <w:sz w:val="24"/>
          <w:szCs w:val="24"/>
        </w:rPr>
        <w:tab/>
        <w:t>mov [vuid + bx + 2], ax</w:t>
      </w:r>
    </w:p>
    <w:p w14:paraId="30B6468F" w14:textId="77777777" w:rsidR="004A481A" w:rsidRPr="002C6D93" w:rsidRDefault="004A481A" w:rsidP="005849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jc w:val="both"/>
        <w:rPr>
          <w:rFonts w:ascii="Times New Roman" w:hAnsi="Times New Roman"/>
          <w:bCs/>
          <w:sz w:val="24"/>
          <w:szCs w:val="24"/>
        </w:rPr>
      </w:pPr>
      <w:r w:rsidRPr="002C6D93">
        <w:rPr>
          <w:rFonts w:ascii="Times New Roman" w:hAnsi="Times New Roman"/>
          <w:bCs/>
          <w:sz w:val="24"/>
          <w:szCs w:val="24"/>
        </w:rPr>
        <w:tab/>
        <w:t>mov [vuid + bx], dx</w:t>
      </w:r>
    </w:p>
    <w:p w14:paraId="5BBDA30E" w14:textId="77777777" w:rsidR="004A481A" w:rsidRPr="002C6D93" w:rsidRDefault="004A481A" w:rsidP="005849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jc w:val="both"/>
        <w:rPr>
          <w:rFonts w:ascii="Times New Roman" w:hAnsi="Times New Roman"/>
          <w:bCs/>
          <w:sz w:val="24"/>
          <w:szCs w:val="24"/>
        </w:rPr>
      </w:pPr>
      <w:r w:rsidRPr="002C6D93">
        <w:rPr>
          <w:rFonts w:ascii="Times New Roman" w:hAnsi="Times New Roman"/>
          <w:bCs/>
          <w:sz w:val="24"/>
          <w:szCs w:val="24"/>
        </w:rPr>
        <w:tab/>
        <w:t>mov byte[swap],1</w:t>
      </w:r>
    </w:p>
    <w:p w14:paraId="15253864" w14:textId="77777777" w:rsidR="004A481A" w:rsidRPr="002C6D93" w:rsidRDefault="004A481A" w:rsidP="005849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jc w:val="both"/>
        <w:rPr>
          <w:rFonts w:ascii="Times New Roman" w:hAnsi="Times New Roman"/>
          <w:bCs/>
          <w:sz w:val="24"/>
          <w:szCs w:val="24"/>
        </w:rPr>
      </w:pPr>
    </w:p>
    <w:p w14:paraId="4FF101CF" w14:textId="77777777" w:rsidR="004A481A" w:rsidRPr="002C6D93" w:rsidRDefault="004A481A" w:rsidP="005849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jc w:val="both"/>
        <w:rPr>
          <w:rFonts w:ascii="Times New Roman" w:hAnsi="Times New Roman"/>
          <w:bCs/>
          <w:sz w:val="24"/>
          <w:szCs w:val="24"/>
        </w:rPr>
      </w:pPr>
      <w:r w:rsidRPr="002C6D93">
        <w:rPr>
          <w:rFonts w:ascii="Times New Roman" w:hAnsi="Times New Roman"/>
          <w:bCs/>
          <w:sz w:val="24"/>
          <w:szCs w:val="24"/>
        </w:rPr>
        <w:t>noswap:</w:t>
      </w:r>
    </w:p>
    <w:p w14:paraId="6BDF45DA" w14:textId="77777777" w:rsidR="004A481A" w:rsidRPr="002C6D93" w:rsidRDefault="004A481A" w:rsidP="005849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jc w:val="both"/>
        <w:rPr>
          <w:rFonts w:ascii="Times New Roman" w:hAnsi="Times New Roman"/>
          <w:bCs/>
          <w:sz w:val="24"/>
          <w:szCs w:val="24"/>
        </w:rPr>
      </w:pPr>
      <w:r w:rsidRPr="002C6D93">
        <w:rPr>
          <w:rFonts w:ascii="Times New Roman" w:hAnsi="Times New Roman"/>
          <w:bCs/>
          <w:sz w:val="24"/>
          <w:szCs w:val="24"/>
        </w:rPr>
        <w:tab/>
        <w:t>add bx, 2</w:t>
      </w:r>
    </w:p>
    <w:p w14:paraId="6F87AC5C" w14:textId="77777777" w:rsidR="004A481A" w:rsidRPr="002C6D93" w:rsidRDefault="004A481A" w:rsidP="005849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jc w:val="both"/>
        <w:rPr>
          <w:rFonts w:ascii="Times New Roman" w:hAnsi="Times New Roman"/>
          <w:bCs/>
          <w:sz w:val="24"/>
          <w:szCs w:val="24"/>
        </w:rPr>
      </w:pPr>
      <w:r w:rsidRPr="002C6D93">
        <w:rPr>
          <w:rFonts w:ascii="Times New Roman" w:hAnsi="Times New Roman"/>
          <w:bCs/>
          <w:sz w:val="24"/>
          <w:szCs w:val="24"/>
        </w:rPr>
        <w:tab/>
        <w:t>cmp bx, [len]</w:t>
      </w:r>
    </w:p>
    <w:p w14:paraId="42EC427A" w14:textId="77777777" w:rsidR="004A481A" w:rsidRPr="002C6D93" w:rsidRDefault="004A481A" w:rsidP="005849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jc w:val="both"/>
        <w:rPr>
          <w:rFonts w:ascii="Times New Roman" w:hAnsi="Times New Roman"/>
          <w:bCs/>
          <w:sz w:val="24"/>
          <w:szCs w:val="24"/>
        </w:rPr>
      </w:pPr>
      <w:r w:rsidRPr="002C6D93">
        <w:rPr>
          <w:rFonts w:ascii="Times New Roman" w:hAnsi="Times New Roman"/>
          <w:bCs/>
          <w:sz w:val="24"/>
          <w:szCs w:val="24"/>
        </w:rPr>
        <w:tab/>
        <w:t>jne compare</w:t>
      </w:r>
    </w:p>
    <w:p w14:paraId="7CBF224D" w14:textId="77777777" w:rsidR="004A481A" w:rsidRPr="002C6D93" w:rsidRDefault="004A481A" w:rsidP="005849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jc w:val="both"/>
        <w:rPr>
          <w:rFonts w:ascii="Times New Roman" w:hAnsi="Times New Roman"/>
          <w:bCs/>
          <w:sz w:val="24"/>
          <w:szCs w:val="24"/>
        </w:rPr>
      </w:pPr>
    </w:p>
    <w:p w14:paraId="4B93D7F6" w14:textId="77777777" w:rsidR="004A481A" w:rsidRPr="002C6D93" w:rsidRDefault="004A481A" w:rsidP="005849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jc w:val="both"/>
        <w:rPr>
          <w:rFonts w:ascii="Times New Roman" w:hAnsi="Times New Roman"/>
          <w:bCs/>
          <w:sz w:val="24"/>
          <w:szCs w:val="24"/>
        </w:rPr>
      </w:pPr>
      <w:r w:rsidRPr="002C6D93">
        <w:rPr>
          <w:rFonts w:ascii="Times New Roman" w:hAnsi="Times New Roman"/>
          <w:bCs/>
          <w:sz w:val="24"/>
          <w:szCs w:val="24"/>
        </w:rPr>
        <w:tab/>
        <w:t>cmp byte[swap],1</w:t>
      </w:r>
    </w:p>
    <w:p w14:paraId="01D0D91B" w14:textId="77777777" w:rsidR="004A481A" w:rsidRPr="002C6D93" w:rsidRDefault="004A481A" w:rsidP="005849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jc w:val="both"/>
        <w:rPr>
          <w:rFonts w:ascii="Times New Roman" w:hAnsi="Times New Roman"/>
          <w:bCs/>
          <w:sz w:val="24"/>
          <w:szCs w:val="24"/>
        </w:rPr>
      </w:pPr>
      <w:r w:rsidRPr="002C6D93">
        <w:rPr>
          <w:rFonts w:ascii="Times New Roman" w:hAnsi="Times New Roman"/>
          <w:bCs/>
          <w:sz w:val="24"/>
          <w:szCs w:val="24"/>
        </w:rPr>
        <w:tab/>
        <w:t>je start</w:t>
      </w:r>
    </w:p>
    <w:p w14:paraId="44258107" w14:textId="77777777" w:rsidR="004A481A" w:rsidRPr="002C6D93" w:rsidRDefault="004A481A" w:rsidP="005849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jc w:val="both"/>
        <w:rPr>
          <w:rFonts w:ascii="Times New Roman" w:hAnsi="Times New Roman"/>
          <w:bCs/>
          <w:sz w:val="24"/>
          <w:szCs w:val="24"/>
        </w:rPr>
      </w:pPr>
    </w:p>
    <w:p w14:paraId="6DD3C76E" w14:textId="77777777" w:rsidR="004A481A" w:rsidRPr="002C6D93" w:rsidRDefault="004A481A" w:rsidP="005849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jc w:val="both"/>
        <w:rPr>
          <w:rFonts w:ascii="Times New Roman" w:hAnsi="Times New Roman"/>
          <w:bCs/>
          <w:sz w:val="24"/>
          <w:szCs w:val="24"/>
        </w:rPr>
      </w:pPr>
      <w:r w:rsidRPr="002C6D93">
        <w:rPr>
          <w:rFonts w:ascii="Times New Roman" w:hAnsi="Times New Roman"/>
          <w:bCs/>
          <w:sz w:val="24"/>
          <w:szCs w:val="24"/>
        </w:rPr>
        <w:tab/>
        <w:t>mov ax, 0x4c00</w:t>
      </w:r>
    </w:p>
    <w:p w14:paraId="7096A84A" w14:textId="77777777" w:rsidR="004A481A" w:rsidRPr="002C6D93" w:rsidRDefault="004A481A" w:rsidP="005849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jc w:val="both"/>
        <w:rPr>
          <w:rFonts w:ascii="Times New Roman" w:hAnsi="Times New Roman"/>
          <w:bCs/>
          <w:sz w:val="24"/>
          <w:szCs w:val="24"/>
        </w:rPr>
      </w:pPr>
      <w:r w:rsidRPr="002C6D93">
        <w:rPr>
          <w:rFonts w:ascii="Times New Roman" w:hAnsi="Times New Roman"/>
          <w:bCs/>
          <w:sz w:val="24"/>
          <w:szCs w:val="24"/>
        </w:rPr>
        <w:tab/>
        <w:t>int 0x21</w:t>
      </w:r>
    </w:p>
    <w:p w14:paraId="5EC31D49" w14:textId="77777777" w:rsidR="004A481A" w:rsidRPr="002C6D93" w:rsidRDefault="004A481A" w:rsidP="005849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jc w:val="both"/>
        <w:rPr>
          <w:rFonts w:ascii="Times New Roman" w:hAnsi="Times New Roman"/>
          <w:bCs/>
          <w:sz w:val="24"/>
          <w:szCs w:val="24"/>
        </w:rPr>
      </w:pPr>
    </w:p>
    <w:p w14:paraId="7E4763D7" w14:textId="77777777" w:rsidR="004A481A" w:rsidRPr="002C6D93" w:rsidRDefault="004A481A" w:rsidP="005849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jc w:val="both"/>
        <w:rPr>
          <w:rFonts w:ascii="Times New Roman" w:hAnsi="Times New Roman"/>
          <w:bCs/>
          <w:sz w:val="24"/>
          <w:szCs w:val="24"/>
        </w:rPr>
      </w:pPr>
    </w:p>
    <w:p w14:paraId="13CE25A5" w14:textId="77777777" w:rsidR="004A481A" w:rsidRPr="002C6D93" w:rsidRDefault="004A481A" w:rsidP="005849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jc w:val="both"/>
        <w:rPr>
          <w:rFonts w:ascii="Times New Roman" w:hAnsi="Times New Roman"/>
          <w:bCs/>
          <w:sz w:val="24"/>
          <w:szCs w:val="24"/>
        </w:rPr>
      </w:pPr>
      <w:r w:rsidRPr="002C6D93">
        <w:rPr>
          <w:rFonts w:ascii="Times New Roman" w:hAnsi="Times New Roman"/>
          <w:bCs/>
          <w:sz w:val="24"/>
          <w:szCs w:val="24"/>
        </w:rPr>
        <w:t>;MC200400003</w:t>
      </w:r>
    </w:p>
    <w:p w14:paraId="6686EC34" w14:textId="77777777" w:rsidR="004A481A" w:rsidRPr="002C6D93" w:rsidRDefault="004A481A" w:rsidP="005849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jc w:val="both"/>
        <w:rPr>
          <w:rFonts w:ascii="Times New Roman" w:hAnsi="Times New Roman"/>
          <w:bCs/>
          <w:sz w:val="24"/>
          <w:szCs w:val="24"/>
        </w:rPr>
      </w:pPr>
      <w:r w:rsidRPr="002C6D93">
        <w:rPr>
          <w:rFonts w:ascii="Times New Roman" w:hAnsi="Times New Roman"/>
          <w:bCs/>
          <w:sz w:val="24"/>
          <w:szCs w:val="24"/>
        </w:rPr>
        <w:t>;         0,   2,  4, 6, 8,10,12, 14, 16, 18, 20</w:t>
      </w:r>
    </w:p>
    <w:p w14:paraId="612068BF" w14:textId="77777777" w:rsidR="004A481A" w:rsidRPr="002C6D93" w:rsidRDefault="004A481A" w:rsidP="005849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jc w:val="both"/>
        <w:rPr>
          <w:rFonts w:ascii="Times New Roman" w:hAnsi="Times New Roman"/>
          <w:bCs/>
          <w:sz w:val="24"/>
          <w:szCs w:val="24"/>
        </w:rPr>
      </w:pPr>
      <w:r w:rsidRPr="002C6D93">
        <w:rPr>
          <w:rFonts w:ascii="Times New Roman" w:hAnsi="Times New Roman"/>
          <w:bCs/>
          <w:sz w:val="24"/>
          <w:szCs w:val="24"/>
        </w:rPr>
        <w:t>vuid: dw 'M', 'C', 2, 0, 0, 4, 0,  0,  0,  0, 3</w:t>
      </w:r>
    </w:p>
    <w:p w14:paraId="335F49C5" w14:textId="77777777" w:rsidR="004A481A" w:rsidRPr="002C6D93" w:rsidRDefault="004A481A" w:rsidP="005849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jc w:val="both"/>
        <w:rPr>
          <w:rFonts w:ascii="Times New Roman" w:hAnsi="Times New Roman"/>
          <w:bCs/>
          <w:sz w:val="24"/>
          <w:szCs w:val="24"/>
        </w:rPr>
      </w:pPr>
      <w:r w:rsidRPr="002C6D93">
        <w:rPr>
          <w:rFonts w:ascii="Times New Roman" w:hAnsi="Times New Roman"/>
          <w:bCs/>
          <w:sz w:val="24"/>
          <w:szCs w:val="24"/>
        </w:rPr>
        <w:t>len: dw 20; (length of VUID *2 - 2)</w:t>
      </w:r>
    </w:p>
    <w:p w14:paraId="02CAA390" w14:textId="6667BCF2" w:rsidR="004A481A" w:rsidRPr="002C6D93" w:rsidRDefault="004A481A" w:rsidP="005849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jc w:val="both"/>
        <w:rPr>
          <w:rFonts w:ascii="Times New Roman" w:hAnsi="Times New Roman"/>
          <w:bCs/>
          <w:sz w:val="24"/>
          <w:szCs w:val="24"/>
        </w:rPr>
      </w:pPr>
      <w:r w:rsidRPr="002C6D93">
        <w:rPr>
          <w:rFonts w:ascii="Times New Roman" w:hAnsi="Times New Roman"/>
          <w:bCs/>
          <w:sz w:val="24"/>
          <w:szCs w:val="24"/>
        </w:rPr>
        <w:t>swap: db 0</w:t>
      </w:r>
    </w:p>
    <w:p w14:paraId="34C888D9" w14:textId="77777777" w:rsidR="004A481A" w:rsidRPr="00622B3E" w:rsidRDefault="004A481A" w:rsidP="004A481A">
      <w:pPr>
        <w:pStyle w:val="ListParagraph"/>
        <w:jc w:val="both"/>
        <w:rPr>
          <w:b/>
          <w:bCs/>
        </w:rPr>
      </w:pPr>
    </w:p>
    <w:p w14:paraId="63E55881" w14:textId="77777777" w:rsidR="005849F8" w:rsidRDefault="005849F8">
      <w:pPr>
        <w:spacing w:after="160" w:line="259" w:lineRule="auto"/>
        <w:rPr>
          <w:rFonts w:ascii="Times New Roman" w:eastAsiaTheme="majorEastAsia" w:hAnsi="Times New Roman" w:cstheme="majorBidi"/>
          <w:b/>
          <w:color w:val="2E74B5" w:themeColor="accent1" w:themeShade="BF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5ED80C68" w14:textId="60923418" w:rsidR="00EF72AF" w:rsidRPr="00EF72AF" w:rsidRDefault="004F2A61" w:rsidP="00EF72AF">
      <w:pPr>
        <w:pStyle w:val="Heading2"/>
        <w:rPr>
          <w:b/>
          <w:bCs/>
        </w:rPr>
      </w:pPr>
      <w:r w:rsidRPr="00EF72AF">
        <w:rPr>
          <w:rFonts w:ascii="Times New Roman" w:hAnsi="Times New Roman"/>
          <w:b/>
          <w:sz w:val="24"/>
          <w:szCs w:val="24"/>
        </w:rPr>
        <w:lastRenderedPageBreak/>
        <w:t>Starting:</w:t>
      </w:r>
    </w:p>
    <w:p w14:paraId="6CD0F594" w14:textId="75CD44DF" w:rsidR="004F2A61" w:rsidRDefault="004F2A61" w:rsidP="004F2A61">
      <w:pPr>
        <w:pStyle w:val="ListParagraph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he VUID is shown at the location 0x013C, 0x4D indicates M, and 0x43 indicated C. The next array indicates the number of the ID: MC200400003.</w:t>
      </w:r>
    </w:p>
    <w:p w14:paraId="012589E7" w14:textId="587FC19C" w:rsidR="004F2A61" w:rsidRDefault="004F2A61" w:rsidP="004F2A61">
      <w:pPr>
        <w:pStyle w:val="ListParagraph"/>
        <w:jc w:val="both"/>
        <w:rPr>
          <w:b/>
          <w:bCs/>
        </w:rPr>
      </w:pPr>
      <w:r w:rsidRPr="004F2A61">
        <w:rPr>
          <w:b/>
          <w:bCs/>
          <w:noProof/>
        </w:rPr>
        <w:drawing>
          <wp:inline distT="0" distB="0" distL="0" distR="0" wp14:anchorId="25511F58" wp14:editId="5E30A486">
            <wp:extent cx="5031785" cy="3364737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47086" cy="3374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3366CC" w14:textId="3481AD30" w:rsidR="004F2A61" w:rsidRDefault="004F2A61" w:rsidP="00EF72AF">
      <w:pPr>
        <w:pStyle w:val="Heading2"/>
        <w:rPr>
          <w:b/>
          <w:bCs/>
        </w:rPr>
      </w:pPr>
      <w:r>
        <w:rPr>
          <w:b/>
          <w:bCs/>
        </w:rPr>
        <w:t>After execution:</w:t>
      </w:r>
    </w:p>
    <w:p w14:paraId="6DDDCFD2" w14:textId="5649123D" w:rsidR="004F2A61" w:rsidRDefault="004F2A61" w:rsidP="004F2A61">
      <w:pPr>
        <w:pStyle w:val="ListParagraph"/>
        <w:jc w:val="both"/>
        <w:rPr>
          <w:b/>
          <w:bCs/>
        </w:rPr>
      </w:pPr>
      <w:r w:rsidRPr="004F2A61">
        <w:rPr>
          <w:b/>
          <w:bCs/>
          <w:noProof/>
        </w:rPr>
        <w:drawing>
          <wp:inline distT="0" distB="0" distL="0" distR="0" wp14:anchorId="73C0997B" wp14:editId="796D76D8">
            <wp:extent cx="5085239" cy="3382010"/>
            <wp:effectExtent l="0" t="0" r="127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01002" cy="3392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BBC859" w14:textId="77777777" w:rsidR="00D7468F" w:rsidRPr="00EF72AF" w:rsidRDefault="00D7468F" w:rsidP="00D7468F"/>
    <w:p w14:paraId="6601EE0C" w14:textId="77777777" w:rsidR="00D7468F" w:rsidRDefault="00D7468F" w:rsidP="00D7468F">
      <w:pPr>
        <w:pStyle w:val="Heading1"/>
      </w:pPr>
      <w:r>
        <w:lastRenderedPageBreak/>
        <w:t>Assignment SORTING and SUM Program</w:t>
      </w:r>
    </w:p>
    <w:p w14:paraId="70C8063C" w14:textId="0BCD7291" w:rsidR="00D7468F" w:rsidRDefault="00D7468F" w:rsidP="00D7468F">
      <w:pPr>
        <w:pStyle w:val="Heading2"/>
        <w:rPr>
          <w:b/>
          <w:bCs/>
        </w:rPr>
      </w:pPr>
      <w:r w:rsidRPr="00EF72AF">
        <w:rPr>
          <w:b/>
          <w:bCs/>
        </w:rPr>
        <w:t>Assembly language program.</w:t>
      </w:r>
    </w:p>
    <w:p w14:paraId="3CD3D413" w14:textId="77777777" w:rsidR="00101F1D" w:rsidRPr="00101F1D" w:rsidRDefault="00101F1D" w:rsidP="00101F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101F1D">
        <w:rPr>
          <w:rFonts w:ascii="Times New Roman" w:hAnsi="Times New Roman"/>
          <w:bCs/>
          <w:sz w:val="24"/>
          <w:szCs w:val="24"/>
        </w:rPr>
        <w:t>;bubble sorting</w:t>
      </w:r>
    </w:p>
    <w:p w14:paraId="141BDFD9" w14:textId="77777777" w:rsidR="00101F1D" w:rsidRPr="00101F1D" w:rsidRDefault="00101F1D" w:rsidP="00101F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101F1D">
        <w:rPr>
          <w:rFonts w:ascii="Times New Roman" w:hAnsi="Times New Roman"/>
          <w:bCs/>
          <w:sz w:val="24"/>
          <w:szCs w:val="24"/>
        </w:rPr>
        <w:tab/>
        <w:t>[org 0x0100]</w:t>
      </w:r>
    </w:p>
    <w:p w14:paraId="0C6743A1" w14:textId="77777777" w:rsidR="00101F1D" w:rsidRPr="00101F1D" w:rsidRDefault="00101F1D" w:rsidP="00101F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101F1D">
        <w:rPr>
          <w:rFonts w:ascii="Times New Roman" w:hAnsi="Times New Roman"/>
          <w:bCs/>
          <w:sz w:val="24"/>
          <w:szCs w:val="24"/>
        </w:rPr>
        <w:tab/>
        <w:t>jmp start</w:t>
      </w:r>
    </w:p>
    <w:p w14:paraId="709A2903" w14:textId="77777777" w:rsidR="00101F1D" w:rsidRPr="00101F1D" w:rsidRDefault="00101F1D" w:rsidP="00101F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101F1D">
        <w:rPr>
          <w:rFonts w:ascii="Times New Roman" w:hAnsi="Times New Roman"/>
          <w:bCs/>
          <w:sz w:val="24"/>
          <w:szCs w:val="24"/>
        </w:rPr>
        <w:t>start:</w:t>
      </w:r>
    </w:p>
    <w:p w14:paraId="65245AC3" w14:textId="77777777" w:rsidR="00101F1D" w:rsidRPr="00101F1D" w:rsidRDefault="00101F1D" w:rsidP="00101F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101F1D">
        <w:rPr>
          <w:rFonts w:ascii="Times New Roman" w:hAnsi="Times New Roman"/>
          <w:bCs/>
          <w:sz w:val="24"/>
          <w:szCs w:val="24"/>
        </w:rPr>
        <w:tab/>
        <w:t>mov bx,4; 4 will skip the first two values, 0 is default and start from beginning</w:t>
      </w:r>
    </w:p>
    <w:p w14:paraId="3EBAE2A7" w14:textId="77777777" w:rsidR="00101F1D" w:rsidRPr="00101F1D" w:rsidRDefault="00101F1D" w:rsidP="00101F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101F1D">
        <w:rPr>
          <w:rFonts w:ascii="Times New Roman" w:hAnsi="Times New Roman"/>
          <w:bCs/>
          <w:sz w:val="24"/>
          <w:szCs w:val="24"/>
        </w:rPr>
        <w:tab/>
        <w:t>mov byte[swap],0</w:t>
      </w:r>
    </w:p>
    <w:p w14:paraId="6B84E3C1" w14:textId="77777777" w:rsidR="00101F1D" w:rsidRPr="00101F1D" w:rsidRDefault="00101F1D" w:rsidP="00101F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101F1D">
        <w:rPr>
          <w:rFonts w:ascii="Times New Roman" w:hAnsi="Times New Roman"/>
          <w:bCs/>
          <w:sz w:val="24"/>
          <w:szCs w:val="24"/>
        </w:rPr>
        <w:t>compare:</w:t>
      </w:r>
    </w:p>
    <w:p w14:paraId="6422541A" w14:textId="77777777" w:rsidR="00101F1D" w:rsidRPr="00101F1D" w:rsidRDefault="00101F1D" w:rsidP="00101F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101F1D">
        <w:rPr>
          <w:rFonts w:ascii="Times New Roman" w:hAnsi="Times New Roman"/>
          <w:bCs/>
          <w:sz w:val="24"/>
          <w:szCs w:val="24"/>
        </w:rPr>
        <w:tab/>
        <w:t>mov ax, [vuid + bx]</w:t>
      </w:r>
    </w:p>
    <w:p w14:paraId="1401665B" w14:textId="77777777" w:rsidR="00101F1D" w:rsidRPr="00101F1D" w:rsidRDefault="00101F1D" w:rsidP="00101F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101F1D">
        <w:rPr>
          <w:rFonts w:ascii="Times New Roman" w:hAnsi="Times New Roman"/>
          <w:bCs/>
          <w:sz w:val="24"/>
          <w:szCs w:val="24"/>
        </w:rPr>
        <w:tab/>
        <w:t>cmp ax, [vuid + bx + 2]</w:t>
      </w:r>
    </w:p>
    <w:p w14:paraId="14C05CAB" w14:textId="77777777" w:rsidR="00101F1D" w:rsidRPr="00101F1D" w:rsidRDefault="00101F1D" w:rsidP="00101F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101F1D">
        <w:rPr>
          <w:rFonts w:ascii="Times New Roman" w:hAnsi="Times New Roman"/>
          <w:bCs/>
          <w:sz w:val="24"/>
          <w:szCs w:val="24"/>
        </w:rPr>
        <w:tab/>
        <w:t>jle noswap</w:t>
      </w:r>
    </w:p>
    <w:p w14:paraId="1F7232EC" w14:textId="77777777" w:rsidR="00101F1D" w:rsidRPr="00101F1D" w:rsidRDefault="00101F1D" w:rsidP="00101F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101F1D">
        <w:rPr>
          <w:rFonts w:ascii="Times New Roman" w:hAnsi="Times New Roman"/>
          <w:bCs/>
          <w:sz w:val="24"/>
          <w:szCs w:val="24"/>
        </w:rPr>
        <w:t>;swaping</w:t>
      </w:r>
    </w:p>
    <w:p w14:paraId="7B1854FB" w14:textId="77777777" w:rsidR="00101F1D" w:rsidRPr="00101F1D" w:rsidRDefault="00101F1D" w:rsidP="00101F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101F1D">
        <w:rPr>
          <w:rFonts w:ascii="Times New Roman" w:hAnsi="Times New Roman"/>
          <w:bCs/>
          <w:sz w:val="24"/>
          <w:szCs w:val="24"/>
        </w:rPr>
        <w:tab/>
        <w:t>mov dx, [vuid + bx + 2]</w:t>
      </w:r>
    </w:p>
    <w:p w14:paraId="6F812BCC" w14:textId="77777777" w:rsidR="00101F1D" w:rsidRPr="00101F1D" w:rsidRDefault="00101F1D" w:rsidP="00101F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101F1D">
        <w:rPr>
          <w:rFonts w:ascii="Times New Roman" w:hAnsi="Times New Roman"/>
          <w:bCs/>
          <w:sz w:val="24"/>
          <w:szCs w:val="24"/>
        </w:rPr>
        <w:tab/>
        <w:t>mov [vuid + bx + 2], ax</w:t>
      </w:r>
    </w:p>
    <w:p w14:paraId="497A32CF" w14:textId="77777777" w:rsidR="00101F1D" w:rsidRPr="00101F1D" w:rsidRDefault="00101F1D" w:rsidP="00101F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101F1D">
        <w:rPr>
          <w:rFonts w:ascii="Times New Roman" w:hAnsi="Times New Roman"/>
          <w:bCs/>
          <w:sz w:val="24"/>
          <w:szCs w:val="24"/>
        </w:rPr>
        <w:tab/>
        <w:t>mov [vuid + bx], dx</w:t>
      </w:r>
    </w:p>
    <w:p w14:paraId="6FFC1938" w14:textId="77777777" w:rsidR="00101F1D" w:rsidRPr="00101F1D" w:rsidRDefault="00101F1D" w:rsidP="00101F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101F1D">
        <w:rPr>
          <w:rFonts w:ascii="Times New Roman" w:hAnsi="Times New Roman"/>
          <w:bCs/>
          <w:sz w:val="24"/>
          <w:szCs w:val="24"/>
        </w:rPr>
        <w:tab/>
        <w:t>mov byte[swap],1</w:t>
      </w:r>
    </w:p>
    <w:p w14:paraId="51436042" w14:textId="77777777" w:rsidR="00101F1D" w:rsidRPr="00101F1D" w:rsidRDefault="00101F1D" w:rsidP="00101F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101F1D">
        <w:rPr>
          <w:rFonts w:ascii="Times New Roman" w:hAnsi="Times New Roman"/>
          <w:bCs/>
          <w:sz w:val="24"/>
          <w:szCs w:val="24"/>
        </w:rPr>
        <w:t>noswap:</w:t>
      </w:r>
    </w:p>
    <w:p w14:paraId="20D0A456" w14:textId="77777777" w:rsidR="00101F1D" w:rsidRPr="00101F1D" w:rsidRDefault="00101F1D" w:rsidP="00101F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101F1D">
        <w:rPr>
          <w:rFonts w:ascii="Times New Roman" w:hAnsi="Times New Roman"/>
          <w:bCs/>
          <w:sz w:val="24"/>
          <w:szCs w:val="24"/>
        </w:rPr>
        <w:tab/>
        <w:t>add bx, 2</w:t>
      </w:r>
    </w:p>
    <w:p w14:paraId="7F3D4158" w14:textId="77777777" w:rsidR="00101F1D" w:rsidRPr="00101F1D" w:rsidRDefault="00101F1D" w:rsidP="00101F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101F1D">
        <w:rPr>
          <w:rFonts w:ascii="Times New Roman" w:hAnsi="Times New Roman"/>
          <w:bCs/>
          <w:sz w:val="24"/>
          <w:szCs w:val="24"/>
        </w:rPr>
        <w:tab/>
        <w:t>cmp bx, [len]</w:t>
      </w:r>
    </w:p>
    <w:p w14:paraId="6C00BF75" w14:textId="77777777" w:rsidR="00101F1D" w:rsidRPr="00101F1D" w:rsidRDefault="00101F1D" w:rsidP="00101F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101F1D">
        <w:rPr>
          <w:rFonts w:ascii="Times New Roman" w:hAnsi="Times New Roman"/>
          <w:bCs/>
          <w:sz w:val="24"/>
          <w:szCs w:val="24"/>
        </w:rPr>
        <w:tab/>
        <w:t>jne compare</w:t>
      </w:r>
    </w:p>
    <w:p w14:paraId="73BDDA52" w14:textId="77777777" w:rsidR="00101F1D" w:rsidRPr="00101F1D" w:rsidRDefault="00101F1D" w:rsidP="00101F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</w:p>
    <w:p w14:paraId="556D6E81" w14:textId="77777777" w:rsidR="00101F1D" w:rsidRPr="00101F1D" w:rsidRDefault="00101F1D" w:rsidP="00101F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101F1D">
        <w:rPr>
          <w:rFonts w:ascii="Times New Roman" w:hAnsi="Times New Roman"/>
          <w:bCs/>
          <w:sz w:val="24"/>
          <w:szCs w:val="24"/>
        </w:rPr>
        <w:tab/>
        <w:t>cmp byte[swap],1</w:t>
      </w:r>
    </w:p>
    <w:p w14:paraId="6235284C" w14:textId="77777777" w:rsidR="00101F1D" w:rsidRPr="00101F1D" w:rsidRDefault="00101F1D" w:rsidP="00101F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101F1D">
        <w:rPr>
          <w:rFonts w:ascii="Times New Roman" w:hAnsi="Times New Roman"/>
          <w:bCs/>
          <w:sz w:val="24"/>
          <w:szCs w:val="24"/>
        </w:rPr>
        <w:tab/>
        <w:t>je start</w:t>
      </w:r>
    </w:p>
    <w:p w14:paraId="148E9CDA" w14:textId="77777777" w:rsidR="00101F1D" w:rsidRPr="00101F1D" w:rsidRDefault="00101F1D" w:rsidP="00101F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101F1D">
        <w:rPr>
          <w:rFonts w:ascii="Times New Roman" w:hAnsi="Times New Roman"/>
          <w:bCs/>
          <w:sz w:val="24"/>
          <w:szCs w:val="24"/>
        </w:rPr>
        <w:t>;summation</w:t>
      </w:r>
    </w:p>
    <w:p w14:paraId="3E24135D" w14:textId="77777777" w:rsidR="00101F1D" w:rsidRPr="00101F1D" w:rsidRDefault="00101F1D" w:rsidP="00101F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101F1D">
        <w:rPr>
          <w:rFonts w:ascii="Times New Roman" w:hAnsi="Times New Roman"/>
          <w:bCs/>
          <w:sz w:val="24"/>
          <w:szCs w:val="24"/>
        </w:rPr>
        <w:tab/>
        <w:t xml:space="preserve">mov bx,vuid; point bx </w:t>
      </w:r>
    </w:p>
    <w:p w14:paraId="0907AB28" w14:textId="77777777" w:rsidR="00101F1D" w:rsidRPr="00101F1D" w:rsidRDefault="00101F1D" w:rsidP="00101F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101F1D">
        <w:rPr>
          <w:rFonts w:ascii="Times New Roman" w:hAnsi="Times New Roman"/>
          <w:bCs/>
          <w:sz w:val="24"/>
          <w:szCs w:val="24"/>
        </w:rPr>
        <w:tab/>
        <w:t>add bx, 4; advance bx to 3rd number  MC200400003</w:t>
      </w:r>
    </w:p>
    <w:p w14:paraId="063DE53E" w14:textId="77777777" w:rsidR="00101F1D" w:rsidRPr="00101F1D" w:rsidRDefault="00101F1D" w:rsidP="00101F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101F1D">
        <w:rPr>
          <w:rFonts w:ascii="Times New Roman" w:hAnsi="Times New Roman"/>
          <w:bCs/>
          <w:sz w:val="24"/>
          <w:szCs w:val="24"/>
        </w:rPr>
        <w:tab/>
        <w:t xml:space="preserve">mov cx,9; load count of vuid in cx </w:t>
      </w:r>
    </w:p>
    <w:p w14:paraId="0F90287C" w14:textId="77777777" w:rsidR="00101F1D" w:rsidRPr="00101F1D" w:rsidRDefault="00101F1D" w:rsidP="00101F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101F1D">
        <w:rPr>
          <w:rFonts w:ascii="Times New Roman" w:hAnsi="Times New Roman"/>
          <w:bCs/>
          <w:sz w:val="24"/>
          <w:szCs w:val="24"/>
        </w:rPr>
        <w:tab/>
        <w:t xml:space="preserve">mov ax,0; initialize sum to zero </w:t>
      </w:r>
    </w:p>
    <w:p w14:paraId="286DCFED" w14:textId="77777777" w:rsidR="00101F1D" w:rsidRPr="00101F1D" w:rsidRDefault="00101F1D" w:rsidP="00101F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101F1D">
        <w:rPr>
          <w:rFonts w:ascii="Times New Roman" w:hAnsi="Times New Roman"/>
          <w:bCs/>
          <w:sz w:val="24"/>
          <w:szCs w:val="24"/>
        </w:rPr>
        <w:t>l1:</w:t>
      </w:r>
      <w:r w:rsidRPr="00101F1D">
        <w:rPr>
          <w:rFonts w:ascii="Times New Roman" w:hAnsi="Times New Roman"/>
          <w:bCs/>
          <w:sz w:val="24"/>
          <w:szCs w:val="24"/>
        </w:rPr>
        <w:tab/>
      </w:r>
    </w:p>
    <w:p w14:paraId="17CE7764" w14:textId="77777777" w:rsidR="00101F1D" w:rsidRPr="00101F1D" w:rsidRDefault="00101F1D" w:rsidP="00101F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101F1D">
        <w:rPr>
          <w:rFonts w:ascii="Times New Roman" w:hAnsi="Times New Roman"/>
          <w:bCs/>
          <w:sz w:val="24"/>
          <w:szCs w:val="24"/>
        </w:rPr>
        <w:tab/>
        <w:t xml:space="preserve">add ax, [bx]; add number to ax </w:t>
      </w:r>
    </w:p>
    <w:p w14:paraId="66C6E4F5" w14:textId="77777777" w:rsidR="00101F1D" w:rsidRPr="00101F1D" w:rsidRDefault="00101F1D" w:rsidP="00101F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101F1D">
        <w:rPr>
          <w:rFonts w:ascii="Times New Roman" w:hAnsi="Times New Roman"/>
          <w:bCs/>
          <w:sz w:val="24"/>
          <w:szCs w:val="24"/>
        </w:rPr>
        <w:tab/>
        <w:t xml:space="preserve">add bx, 2; advance bx to next number </w:t>
      </w:r>
    </w:p>
    <w:p w14:paraId="774A7C98" w14:textId="77777777" w:rsidR="00101F1D" w:rsidRPr="00101F1D" w:rsidRDefault="00101F1D" w:rsidP="00101F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101F1D">
        <w:rPr>
          <w:rFonts w:ascii="Times New Roman" w:hAnsi="Times New Roman"/>
          <w:bCs/>
          <w:sz w:val="24"/>
          <w:szCs w:val="24"/>
        </w:rPr>
        <w:tab/>
        <w:t xml:space="preserve">sub cx, 1; numbers to be added reduced </w:t>
      </w:r>
    </w:p>
    <w:p w14:paraId="7F9ABB24" w14:textId="77777777" w:rsidR="00101F1D" w:rsidRPr="00101F1D" w:rsidRDefault="00101F1D" w:rsidP="00101F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101F1D">
        <w:rPr>
          <w:rFonts w:ascii="Times New Roman" w:hAnsi="Times New Roman"/>
          <w:bCs/>
          <w:sz w:val="24"/>
          <w:szCs w:val="24"/>
        </w:rPr>
        <w:tab/>
        <w:t xml:space="preserve">jnz l1; if numbers remain add next </w:t>
      </w:r>
    </w:p>
    <w:p w14:paraId="6E0A51E1" w14:textId="77777777" w:rsidR="00101F1D" w:rsidRPr="00101F1D" w:rsidRDefault="00101F1D" w:rsidP="00101F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101F1D">
        <w:rPr>
          <w:rFonts w:ascii="Times New Roman" w:hAnsi="Times New Roman"/>
          <w:bCs/>
          <w:sz w:val="24"/>
          <w:szCs w:val="24"/>
        </w:rPr>
        <w:tab/>
        <w:t xml:space="preserve">mov [total], ax; write back sum in memory </w:t>
      </w:r>
    </w:p>
    <w:p w14:paraId="2923E3C4" w14:textId="77777777" w:rsidR="00101F1D" w:rsidRPr="00101F1D" w:rsidRDefault="00101F1D" w:rsidP="00101F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</w:p>
    <w:p w14:paraId="60E5A63A" w14:textId="77777777" w:rsidR="00101F1D" w:rsidRPr="00101F1D" w:rsidRDefault="00101F1D" w:rsidP="00101F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101F1D">
        <w:rPr>
          <w:rFonts w:ascii="Times New Roman" w:hAnsi="Times New Roman"/>
          <w:bCs/>
          <w:sz w:val="24"/>
          <w:szCs w:val="24"/>
        </w:rPr>
        <w:tab/>
        <w:t>mov ax, 0x4c00</w:t>
      </w:r>
    </w:p>
    <w:p w14:paraId="6526D89C" w14:textId="77777777" w:rsidR="00101F1D" w:rsidRPr="00101F1D" w:rsidRDefault="00101F1D" w:rsidP="00101F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101F1D">
        <w:rPr>
          <w:rFonts w:ascii="Times New Roman" w:hAnsi="Times New Roman"/>
          <w:bCs/>
          <w:sz w:val="24"/>
          <w:szCs w:val="24"/>
        </w:rPr>
        <w:tab/>
        <w:t>int 0x21</w:t>
      </w:r>
    </w:p>
    <w:p w14:paraId="19363941" w14:textId="77777777" w:rsidR="00101F1D" w:rsidRPr="00101F1D" w:rsidRDefault="00101F1D" w:rsidP="00101F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</w:p>
    <w:p w14:paraId="503F3F57" w14:textId="77777777" w:rsidR="00101F1D" w:rsidRPr="00101F1D" w:rsidRDefault="00101F1D" w:rsidP="00101F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101F1D">
        <w:rPr>
          <w:rFonts w:ascii="Times New Roman" w:hAnsi="Times New Roman"/>
          <w:bCs/>
          <w:sz w:val="24"/>
          <w:szCs w:val="24"/>
        </w:rPr>
        <w:t>;MC200400003</w:t>
      </w:r>
    </w:p>
    <w:p w14:paraId="256DC672" w14:textId="77777777" w:rsidR="00101F1D" w:rsidRPr="00101F1D" w:rsidRDefault="00101F1D" w:rsidP="00101F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101F1D">
        <w:rPr>
          <w:rFonts w:ascii="Times New Roman" w:hAnsi="Times New Roman"/>
          <w:bCs/>
          <w:sz w:val="24"/>
          <w:szCs w:val="24"/>
        </w:rPr>
        <w:t>;         0,   2,  4, 6, 8,10,12, 14, 16, 18, 20</w:t>
      </w:r>
    </w:p>
    <w:p w14:paraId="7F62D515" w14:textId="77777777" w:rsidR="00101F1D" w:rsidRPr="00101F1D" w:rsidRDefault="00101F1D" w:rsidP="00101F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101F1D">
        <w:rPr>
          <w:rFonts w:ascii="Times New Roman" w:hAnsi="Times New Roman"/>
          <w:bCs/>
          <w:sz w:val="24"/>
          <w:szCs w:val="24"/>
        </w:rPr>
        <w:t>vuid: dw 'M', 'C', 2, 0, 0, 4, 0,  0,  0,  0, 3</w:t>
      </w:r>
    </w:p>
    <w:p w14:paraId="0D958663" w14:textId="77777777" w:rsidR="00101F1D" w:rsidRPr="00101F1D" w:rsidRDefault="00101F1D" w:rsidP="00101F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101F1D">
        <w:rPr>
          <w:rFonts w:ascii="Times New Roman" w:hAnsi="Times New Roman"/>
          <w:bCs/>
          <w:sz w:val="24"/>
          <w:szCs w:val="24"/>
        </w:rPr>
        <w:t>len: dw 20; (length of VUID *2 - 2)</w:t>
      </w:r>
    </w:p>
    <w:p w14:paraId="3C512BE7" w14:textId="77777777" w:rsidR="00101F1D" w:rsidRPr="00101F1D" w:rsidRDefault="00101F1D" w:rsidP="00101F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101F1D">
        <w:rPr>
          <w:rFonts w:ascii="Times New Roman" w:hAnsi="Times New Roman"/>
          <w:bCs/>
          <w:sz w:val="24"/>
          <w:szCs w:val="24"/>
        </w:rPr>
        <w:t>swap: db 0</w:t>
      </w:r>
    </w:p>
    <w:p w14:paraId="110E0FA4" w14:textId="77777777" w:rsidR="00101F1D" w:rsidRPr="00101F1D" w:rsidRDefault="00101F1D" w:rsidP="00101F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101F1D">
        <w:rPr>
          <w:rFonts w:ascii="Times New Roman" w:hAnsi="Times New Roman"/>
          <w:bCs/>
          <w:sz w:val="24"/>
          <w:szCs w:val="24"/>
        </w:rPr>
        <w:t>total: dw 0x55</w:t>
      </w:r>
    </w:p>
    <w:p w14:paraId="63B0D9B9" w14:textId="77777777" w:rsidR="00101F1D" w:rsidRPr="00101F1D" w:rsidRDefault="00101F1D" w:rsidP="00101F1D"/>
    <w:p w14:paraId="44A4204F" w14:textId="41AC4AB3" w:rsidR="00D7468F" w:rsidRDefault="00D7468F" w:rsidP="00D7468F">
      <w:pPr>
        <w:pStyle w:val="Heading2"/>
        <w:rPr>
          <w:rFonts w:ascii="Times New Roman" w:hAnsi="Times New Roman"/>
          <w:b/>
          <w:sz w:val="24"/>
          <w:szCs w:val="24"/>
        </w:rPr>
      </w:pPr>
      <w:r w:rsidRPr="00EF72AF">
        <w:rPr>
          <w:rFonts w:ascii="Times New Roman" w:hAnsi="Times New Roman"/>
          <w:b/>
          <w:sz w:val="24"/>
          <w:szCs w:val="24"/>
        </w:rPr>
        <w:lastRenderedPageBreak/>
        <w:t>Starting:</w:t>
      </w:r>
    </w:p>
    <w:p w14:paraId="09BA9311" w14:textId="566A32B8" w:rsidR="00101F1D" w:rsidRPr="00101F1D" w:rsidRDefault="00101F1D" w:rsidP="00101F1D">
      <w:r w:rsidRPr="00101F1D">
        <w:rPr>
          <w:noProof/>
        </w:rPr>
        <w:drawing>
          <wp:inline distT="0" distB="0" distL="0" distR="0" wp14:anchorId="4328A1B3" wp14:editId="786AAD2E">
            <wp:extent cx="5009400" cy="3334249"/>
            <wp:effectExtent l="0" t="0" r="127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28734" cy="3347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861EB" w14:textId="509782E3" w:rsidR="00D7468F" w:rsidRDefault="00D7468F" w:rsidP="00D7468F">
      <w:pPr>
        <w:pStyle w:val="Heading2"/>
        <w:rPr>
          <w:b/>
          <w:bCs/>
        </w:rPr>
      </w:pPr>
      <w:r>
        <w:rPr>
          <w:b/>
          <w:bCs/>
        </w:rPr>
        <w:t>After execution:</w:t>
      </w:r>
    </w:p>
    <w:p w14:paraId="5F851E85" w14:textId="006A129F" w:rsidR="00101F1D" w:rsidRDefault="00101F1D" w:rsidP="00101F1D">
      <w:r>
        <w:t>Sorted array at 0x158: 00</w:t>
      </w:r>
      <w:r w:rsidRPr="00101F1D">
        <w:t>, 0</w:t>
      </w:r>
      <w:r>
        <w:t>0</w:t>
      </w:r>
      <w:r w:rsidRPr="00101F1D">
        <w:t xml:space="preserve">, </w:t>
      </w:r>
      <w:r>
        <w:t>0</w:t>
      </w:r>
      <w:r w:rsidRPr="00101F1D">
        <w:t xml:space="preserve">0, </w:t>
      </w:r>
      <w:r>
        <w:t>00</w:t>
      </w:r>
      <w:r w:rsidRPr="00101F1D">
        <w:t>, 0</w:t>
      </w:r>
      <w:r>
        <w:t>0</w:t>
      </w:r>
      <w:r w:rsidRPr="00101F1D">
        <w:t>, 00, 02, 0</w:t>
      </w:r>
      <w:r>
        <w:t>0</w:t>
      </w:r>
      <w:r w:rsidRPr="00101F1D">
        <w:t>, 03, 0</w:t>
      </w:r>
      <w:r>
        <w:t>0</w:t>
      </w:r>
      <w:r w:rsidRPr="00101F1D">
        <w:t>, 04</w:t>
      </w:r>
      <w:r>
        <w:t xml:space="preserve">, </w:t>
      </w:r>
      <w:r w:rsidRPr="00101F1D">
        <w:t>0</w:t>
      </w:r>
      <w:r>
        <w:t>0</w:t>
      </w:r>
      <w:r w:rsidRPr="00101F1D">
        <w:t xml:space="preserve">,  </w:t>
      </w:r>
    </w:p>
    <w:p w14:paraId="2194E5F7" w14:textId="5EB41179" w:rsidR="00101F1D" w:rsidRPr="00101F1D" w:rsidRDefault="00101F1D" w:rsidP="00101F1D">
      <w:r>
        <w:t>The total sum at 0x171: 09</w:t>
      </w:r>
    </w:p>
    <w:p w14:paraId="4C4D9F74" w14:textId="30FC5928" w:rsidR="004A481A" w:rsidRPr="00D7468F" w:rsidRDefault="00101F1D" w:rsidP="00D7468F">
      <w:pPr>
        <w:jc w:val="both"/>
        <w:rPr>
          <w:b/>
          <w:bCs/>
        </w:rPr>
      </w:pPr>
      <w:r w:rsidRPr="00101F1D">
        <w:rPr>
          <w:b/>
          <w:bCs/>
          <w:noProof/>
        </w:rPr>
        <w:drawing>
          <wp:inline distT="0" distB="0" distL="0" distR="0" wp14:anchorId="5BF5101C" wp14:editId="596BD952">
            <wp:extent cx="5113978" cy="3403854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22796" cy="3409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A91D2" w14:textId="0A0FAC46" w:rsidR="00B867FE" w:rsidRPr="00EF72AF" w:rsidRDefault="00B867FE" w:rsidP="00EF72AF">
      <w:pPr>
        <w:pStyle w:val="Heading1"/>
      </w:pPr>
      <w:r w:rsidRPr="00EF72AF">
        <w:lastRenderedPageBreak/>
        <w:t>Example for Sorting</w:t>
      </w:r>
    </w:p>
    <w:p w14:paraId="1650AAE3" w14:textId="4C2962FE" w:rsidR="00B867FE" w:rsidRPr="00EF72AF" w:rsidRDefault="00B867FE" w:rsidP="00EF72AF">
      <w:pPr>
        <w:pStyle w:val="Heading2"/>
        <w:rPr>
          <w:b/>
          <w:bCs/>
        </w:rPr>
      </w:pPr>
      <w:r w:rsidRPr="00EF72AF">
        <w:rPr>
          <w:b/>
          <w:bCs/>
        </w:rPr>
        <w:t>Program:</w:t>
      </w:r>
    </w:p>
    <w:p w14:paraId="66ECE3E7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>;bubble sorting</w:t>
      </w:r>
    </w:p>
    <w:p w14:paraId="28EFFC78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</w:p>
    <w:p w14:paraId="19B5627C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ab/>
        <w:t>[org 0x0100]</w:t>
      </w:r>
    </w:p>
    <w:p w14:paraId="5E8FEF2F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ab/>
        <w:t>jmp start</w:t>
      </w:r>
    </w:p>
    <w:p w14:paraId="52D7CA7F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>start:</w:t>
      </w:r>
    </w:p>
    <w:p w14:paraId="3B803D9C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ab/>
        <w:t>mov bx,0</w:t>
      </w:r>
    </w:p>
    <w:p w14:paraId="41C84A7C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ab/>
        <w:t>mov byte[swap],0</w:t>
      </w:r>
    </w:p>
    <w:p w14:paraId="3BDE5575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</w:p>
    <w:p w14:paraId="5B813E3F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>compare:</w:t>
      </w:r>
    </w:p>
    <w:p w14:paraId="083DE170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ab/>
        <w:t>mov ax, [vuid + bx]</w:t>
      </w:r>
    </w:p>
    <w:p w14:paraId="48FE4467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ab/>
        <w:t>cmp ax, [vuid + bx + 2]</w:t>
      </w:r>
    </w:p>
    <w:p w14:paraId="5D92FE87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ab/>
        <w:t>jle noswap</w:t>
      </w:r>
    </w:p>
    <w:p w14:paraId="6B3B7C73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</w:p>
    <w:p w14:paraId="642227D5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>;swaping</w:t>
      </w:r>
    </w:p>
    <w:p w14:paraId="0D5F117D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ab/>
        <w:t>mov dx, [vuid + bx + 2]</w:t>
      </w:r>
    </w:p>
    <w:p w14:paraId="132EAC99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ab/>
        <w:t>mov [vuid + bx + 2], ax</w:t>
      </w:r>
    </w:p>
    <w:p w14:paraId="00A0284D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ab/>
        <w:t>mov [vuid + bx], dx</w:t>
      </w:r>
    </w:p>
    <w:p w14:paraId="1B36C6BA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ab/>
        <w:t>mov byte[swap],1</w:t>
      </w:r>
    </w:p>
    <w:p w14:paraId="1F727C41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</w:p>
    <w:p w14:paraId="06158ED0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>noswap:</w:t>
      </w:r>
    </w:p>
    <w:p w14:paraId="04147E72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ab/>
        <w:t>add bx, 2</w:t>
      </w:r>
    </w:p>
    <w:p w14:paraId="21439214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ab/>
        <w:t>cmp bx, [len]</w:t>
      </w:r>
    </w:p>
    <w:p w14:paraId="3847BD01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ab/>
        <w:t>jne compare</w:t>
      </w:r>
    </w:p>
    <w:p w14:paraId="332AA63E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</w:p>
    <w:p w14:paraId="063876A3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ab/>
        <w:t>cmp byte[swap],1</w:t>
      </w:r>
    </w:p>
    <w:p w14:paraId="3F2C0416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ab/>
        <w:t>je start</w:t>
      </w:r>
    </w:p>
    <w:p w14:paraId="16A594AA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</w:p>
    <w:p w14:paraId="6944FAF9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ab/>
        <w:t>mov ax, 0x4c00</w:t>
      </w:r>
    </w:p>
    <w:p w14:paraId="165D0BA9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ab/>
        <w:t>int 0x21</w:t>
      </w:r>
    </w:p>
    <w:p w14:paraId="0A9506C6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</w:p>
    <w:p w14:paraId="12318C23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</w:p>
    <w:p w14:paraId="11D9C2A8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>;MC200400003</w:t>
      </w:r>
    </w:p>
    <w:p w14:paraId="6A0D5363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>;        0, 2, 4, 6, 8, 10, 12, 14, 16, 18</w:t>
      </w:r>
    </w:p>
    <w:p w14:paraId="1C44EB30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>vuid: dw 3, 8, 1, 9, 12, 5, 13,  2,  6,  7</w:t>
      </w:r>
    </w:p>
    <w:p w14:paraId="1AFF4B55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>len: dw 18; (length of VUID *2 - 1)</w:t>
      </w:r>
    </w:p>
    <w:p w14:paraId="6AC794E5" w14:textId="4EF9CCE0" w:rsidR="00B867FE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>swap: db 0</w:t>
      </w:r>
    </w:p>
    <w:p w14:paraId="6DAB0402" w14:textId="77777777" w:rsidR="00E97FEC" w:rsidRDefault="00E97FEC">
      <w:pPr>
        <w:spacing w:after="160" w:line="259" w:lineRule="auto"/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26"/>
          <w:szCs w:val="26"/>
        </w:rPr>
      </w:pPr>
      <w:r>
        <w:rPr>
          <w:b/>
          <w:bCs/>
        </w:rPr>
        <w:br w:type="page"/>
      </w:r>
    </w:p>
    <w:p w14:paraId="7DD0E231" w14:textId="197D0EBC" w:rsidR="00B867FE" w:rsidRPr="00EF72AF" w:rsidRDefault="00B867FE" w:rsidP="00EF72AF">
      <w:pPr>
        <w:pStyle w:val="Heading2"/>
        <w:rPr>
          <w:b/>
          <w:bCs/>
        </w:rPr>
      </w:pPr>
      <w:r w:rsidRPr="00EF72AF">
        <w:rPr>
          <w:b/>
          <w:bCs/>
        </w:rPr>
        <w:lastRenderedPageBreak/>
        <w:t>Listing:</w:t>
      </w:r>
    </w:p>
    <w:p w14:paraId="3A0F6D09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B867FE">
        <w:rPr>
          <w:b/>
          <w:bCs/>
        </w:rPr>
        <w:t xml:space="preserve">     </w:t>
      </w:r>
      <w:r w:rsidRPr="004A481A">
        <w:rPr>
          <w:rFonts w:ascii="Times New Roman" w:hAnsi="Times New Roman"/>
          <w:bCs/>
          <w:sz w:val="24"/>
          <w:szCs w:val="24"/>
        </w:rPr>
        <w:t>1                                  ;bubble sorting</w:t>
      </w:r>
    </w:p>
    <w:p w14:paraId="7CD6D805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 xml:space="preserve">     2                                  </w:t>
      </w:r>
    </w:p>
    <w:p w14:paraId="592A2B48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 xml:space="preserve">     3                                  </w:t>
      </w:r>
      <w:r w:rsidRPr="004A481A">
        <w:rPr>
          <w:rFonts w:ascii="Times New Roman" w:hAnsi="Times New Roman"/>
          <w:bCs/>
          <w:sz w:val="24"/>
          <w:szCs w:val="24"/>
        </w:rPr>
        <w:tab/>
        <w:t>[org 0x0100]</w:t>
      </w:r>
    </w:p>
    <w:p w14:paraId="41CB3F8C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 xml:space="preserve">     4 00000000 E90000                  </w:t>
      </w:r>
      <w:r w:rsidRPr="004A481A">
        <w:rPr>
          <w:rFonts w:ascii="Times New Roman" w:hAnsi="Times New Roman"/>
          <w:bCs/>
          <w:sz w:val="24"/>
          <w:szCs w:val="24"/>
        </w:rPr>
        <w:tab/>
        <w:t>jmp start</w:t>
      </w:r>
    </w:p>
    <w:p w14:paraId="2D51C842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 xml:space="preserve">     5                                  start:</w:t>
      </w:r>
    </w:p>
    <w:p w14:paraId="357C631E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 xml:space="preserve">     6 00000003 BB0000                  </w:t>
      </w:r>
      <w:r w:rsidRPr="004A481A">
        <w:rPr>
          <w:rFonts w:ascii="Times New Roman" w:hAnsi="Times New Roman"/>
          <w:bCs/>
          <w:sz w:val="24"/>
          <w:szCs w:val="24"/>
        </w:rPr>
        <w:tab/>
        <w:t>mov bx,0</w:t>
      </w:r>
    </w:p>
    <w:p w14:paraId="7FF35940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 xml:space="preserve">     7 00000006 C606[5200]00            </w:t>
      </w:r>
      <w:r w:rsidRPr="004A481A">
        <w:rPr>
          <w:rFonts w:ascii="Times New Roman" w:hAnsi="Times New Roman"/>
          <w:bCs/>
          <w:sz w:val="24"/>
          <w:szCs w:val="24"/>
        </w:rPr>
        <w:tab/>
        <w:t>mov byte[swap],0</w:t>
      </w:r>
    </w:p>
    <w:p w14:paraId="35B3E6E9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 xml:space="preserve">     8                                  </w:t>
      </w:r>
    </w:p>
    <w:p w14:paraId="51AE3975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 xml:space="preserve">     9                                  compare:</w:t>
      </w:r>
    </w:p>
    <w:p w14:paraId="23DF1BEA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 xml:space="preserve">    10 0000000B 8B87[3C00]              </w:t>
      </w:r>
      <w:r w:rsidRPr="004A481A">
        <w:rPr>
          <w:rFonts w:ascii="Times New Roman" w:hAnsi="Times New Roman"/>
          <w:bCs/>
          <w:sz w:val="24"/>
          <w:szCs w:val="24"/>
        </w:rPr>
        <w:tab/>
        <w:t>mov ax, [vuid + bx]</w:t>
      </w:r>
    </w:p>
    <w:p w14:paraId="413EB4C1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 xml:space="preserve">    11 0000000F 3B87[3E00]              </w:t>
      </w:r>
      <w:r w:rsidRPr="004A481A">
        <w:rPr>
          <w:rFonts w:ascii="Times New Roman" w:hAnsi="Times New Roman"/>
          <w:bCs/>
          <w:sz w:val="24"/>
          <w:szCs w:val="24"/>
        </w:rPr>
        <w:tab/>
        <w:t>cmp ax, [vuid + bx + 2]</w:t>
      </w:r>
    </w:p>
    <w:p w14:paraId="1DA9144D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 xml:space="preserve">    12 00000013 7E11                    </w:t>
      </w:r>
      <w:r w:rsidRPr="004A481A">
        <w:rPr>
          <w:rFonts w:ascii="Times New Roman" w:hAnsi="Times New Roman"/>
          <w:bCs/>
          <w:sz w:val="24"/>
          <w:szCs w:val="24"/>
        </w:rPr>
        <w:tab/>
        <w:t>jle noswap</w:t>
      </w:r>
    </w:p>
    <w:p w14:paraId="7A7C8CAF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 xml:space="preserve">    13                                  </w:t>
      </w:r>
    </w:p>
    <w:p w14:paraId="172E170E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 xml:space="preserve">    14                                  ;swaping</w:t>
      </w:r>
    </w:p>
    <w:p w14:paraId="5E3722C4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 xml:space="preserve">    15 00000015 8B97[3E00]              </w:t>
      </w:r>
      <w:r w:rsidRPr="004A481A">
        <w:rPr>
          <w:rFonts w:ascii="Times New Roman" w:hAnsi="Times New Roman"/>
          <w:bCs/>
          <w:sz w:val="24"/>
          <w:szCs w:val="24"/>
        </w:rPr>
        <w:tab/>
        <w:t>mov dx, [vuid + bx + 2]</w:t>
      </w:r>
    </w:p>
    <w:p w14:paraId="043D9944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 xml:space="preserve">    16 00000019 8987[3E00]              </w:t>
      </w:r>
      <w:r w:rsidRPr="004A481A">
        <w:rPr>
          <w:rFonts w:ascii="Times New Roman" w:hAnsi="Times New Roman"/>
          <w:bCs/>
          <w:sz w:val="24"/>
          <w:szCs w:val="24"/>
        </w:rPr>
        <w:tab/>
        <w:t>mov [vuid + bx + 2], ax</w:t>
      </w:r>
    </w:p>
    <w:p w14:paraId="4A2D73EF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 xml:space="preserve">    17 0000001D 8997[3C00]              </w:t>
      </w:r>
      <w:r w:rsidRPr="004A481A">
        <w:rPr>
          <w:rFonts w:ascii="Times New Roman" w:hAnsi="Times New Roman"/>
          <w:bCs/>
          <w:sz w:val="24"/>
          <w:szCs w:val="24"/>
        </w:rPr>
        <w:tab/>
        <w:t>mov [vuid + bx], dx</w:t>
      </w:r>
    </w:p>
    <w:p w14:paraId="4CC5746F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 xml:space="preserve">    18 00000021 C606[5200]01            </w:t>
      </w:r>
      <w:r w:rsidRPr="004A481A">
        <w:rPr>
          <w:rFonts w:ascii="Times New Roman" w:hAnsi="Times New Roman"/>
          <w:bCs/>
          <w:sz w:val="24"/>
          <w:szCs w:val="24"/>
        </w:rPr>
        <w:tab/>
        <w:t>mov byte[swap],1</w:t>
      </w:r>
    </w:p>
    <w:p w14:paraId="4E10B3A5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 xml:space="preserve">    19                                  </w:t>
      </w:r>
    </w:p>
    <w:p w14:paraId="71C89B4D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 xml:space="preserve">    20                                  noswap:</w:t>
      </w:r>
    </w:p>
    <w:p w14:paraId="37FADB6C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 xml:space="preserve">    21 00000026 81C30200                </w:t>
      </w:r>
      <w:r w:rsidRPr="004A481A">
        <w:rPr>
          <w:rFonts w:ascii="Times New Roman" w:hAnsi="Times New Roman"/>
          <w:bCs/>
          <w:sz w:val="24"/>
          <w:szCs w:val="24"/>
        </w:rPr>
        <w:tab/>
        <w:t>add bx, 2</w:t>
      </w:r>
    </w:p>
    <w:p w14:paraId="2DC0A137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 xml:space="preserve">    22 0000002A 3B1E[5000]              </w:t>
      </w:r>
      <w:r w:rsidRPr="004A481A">
        <w:rPr>
          <w:rFonts w:ascii="Times New Roman" w:hAnsi="Times New Roman"/>
          <w:bCs/>
          <w:sz w:val="24"/>
          <w:szCs w:val="24"/>
        </w:rPr>
        <w:tab/>
        <w:t>cmp bx, [len]</w:t>
      </w:r>
    </w:p>
    <w:p w14:paraId="51F592CC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 xml:space="preserve">    23 0000002E 75DB                    </w:t>
      </w:r>
      <w:r w:rsidRPr="004A481A">
        <w:rPr>
          <w:rFonts w:ascii="Times New Roman" w:hAnsi="Times New Roman"/>
          <w:bCs/>
          <w:sz w:val="24"/>
          <w:szCs w:val="24"/>
        </w:rPr>
        <w:tab/>
        <w:t>jne compare</w:t>
      </w:r>
    </w:p>
    <w:p w14:paraId="550D7174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 xml:space="preserve">    24                                  </w:t>
      </w:r>
    </w:p>
    <w:p w14:paraId="7FC644B5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 xml:space="preserve">    25 00000030 803E[5200]01            </w:t>
      </w:r>
      <w:r w:rsidRPr="004A481A">
        <w:rPr>
          <w:rFonts w:ascii="Times New Roman" w:hAnsi="Times New Roman"/>
          <w:bCs/>
          <w:sz w:val="24"/>
          <w:szCs w:val="24"/>
        </w:rPr>
        <w:tab/>
        <w:t>cmp byte[swap],1</w:t>
      </w:r>
    </w:p>
    <w:p w14:paraId="7446BE39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 xml:space="preserve">    26 00000035 74CC                    </w:t>
      </w:r>
      <w:r w:rsidRPr="004A481A">
        <w:rPr>
          <w:rFonts w:ascii="Times New Roman" w:hAnsi="Times New Roman"/>
          <w:bCs/>
          <w:sz w:val="24"/>
          <w:szCs w:val="24"/>
        </w:rPr>
        <w:tab/>
        <w:t>je start</w:t>
      </w:r>
    </w:p>
    <w:p w14:paraId="58FC9541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 xml:space="preserve">    27                                  </w:t>
      </w:r>
    </w:p>
    <w:p w14:paraId="6CF6C4E3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 xml:space="preserve">    28 00000037 B8004C                  </w:t>
      </w:r>
      <w:r w:rsidRPr="004A481A">
        <w:rPr>
          <w:rFonts w:ascii="Times New Roman" w:hAnsi="Times New Roman"/>
          <w:bCs/>
          <w:sz w:val="24"/>
          <w:szCs w:val="24"/>
        </w:rPr>
        <w:tab/>
        <w:t>mov ax, 0x4c00</w:t>
      </w:r>
    </w:p>
    <w:p w14:paraId="51EC3658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 xml:space="preserve">    29 0000003A CD21                    </w:t>
      </w:r>
      <w:r w:rsidRPr="004A481A">
        <w:rPr>
          <w:rFonts w:ascii="Times New Roman" w:hAnsi="Times New Roman"/>
          <w:bCs/>
          <w:sz w:val="24"/>
          <w:szCs w:val="24"/>
        </w:rPr>
        <w:tab/>
        <w:t>int 0x21</w:t>
      </w:r>
    </w:p>
    <w:p w14:paraId="6DEDADCD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 xml:space="preserve">    30                                  </w:t>
      </w:r>
    </w:p>
    <w:p w14:paraId="52317786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 xml:space="preserve">    31                                  </w:t>
      </w:r>
    </w:p>
    <w:p w14:paraId="4EC338CE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 xml:space="preserve">    32                                  ;MC200400003</w:t>
      </w:r>
    </w:p>
    <w:p w14:paraId="32670A9B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 xml:space="preserve">    33                                  ;        0, 2, 4, 6, 8, 10, 12, 14, 16, 18</w:t>
      </w:r>
    </w:p>
    <w:p w14:paraId="360EB8FF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 xml:space="preserve">    34 0000003C 03000800010009000C-     vuid: dw 3, 8, 1, 9, 12, 5, 13,  2,  6,  7</w:t>
      </w:r>
    </w:p>
    <w:p w14:paraId="6DDBDC8F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 xml:space="preserve">    35 00000045 0005000D0002000600-</w:t>
      </w:r>
    </w:p>
    <w:p w14:paraId="26A9568F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 xml:space="preserve">    36 0000004E 0700               </w:t>
      </w:r>
    </w:p>
    <w:p w14:paraId="496A621F" w14:textId="77777777" w:rsidR="00B867FE" w:rsidRPr="004A481A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4A481A">
        <w:rPr>
          <w:rFonts w:ascii="Times New Roman" w:hAnsi="Times New Roman"/>
          <w:bCs/>
          <w:sz w:val="24"/>
          <w:szCs w:val="24"/>
        </w:rPr>
        <w:t xml:space="preserve">    37 00000050 1200                    len: dw 18; (length of VUID *2 - 1)</w:t>
      </w:r>
    </w:p>
    <w:p w14:paraId="02996340" w14:textId="1143259E" w:rsidR="00B867FE" w:rsidRPr="00B867FE" w:rsidRDefault="00B867FE" w:rsidP="004A48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b/>
          <w:bCs/>
        </w:rPr>
      </w:pPr>
      <w:r w:rsidRPr="004A481A">
        <w:rPr>
          <w:rFonts w:ascii="Times New Roman" w:hAnsi="Times New Roman"/>
          <w:bCs/>
          <w:sz w:val="24"/>
          <w:szCs w:val="24"/>
        </w:rPr>
        <w:t xml:space="preserve">    38 00000052 00                      swap: db 0</w:t>
      </w:r>
    </w:p>
    <w:p w14:paraId="607464C3" w14:textId="5E6F665E" w:rsidR="00B867FE" w:rsidRPr="00EF72AF" w:rsidRDefault="00B867FE" w:rsidP="00EF72AF">
      <w:pPr>
        <w:pStyle w:val="Heading2"/>
        <w:rPr>
          <w:b/>
          <w:bCs/>
        </w:rPr>
      </w:pPr>
      <w:r w:rsidRPr="00EF72AF">
        <w:rPr>
          <w:b/>
          <w:bCs/>
        </w:rPr>
        <w:lastRenderedPageBreak/>
        <w:t>Starting; See at the location 013C</w:t>
      </w:r>
    </w:p>
    <w:p w14:paraId="46BEF800" w14:textId="58746F50" w:rsidR="00B867FE" w:rsidRDefault="00B867FE" w:rsidP="00B867FE">
      <w:pPr>
        <w:pStyle w:val="ListParagraph"/>
        <w:jc w:val="both"/>
        <w:rPr>
          <w:b/>
          <w:bCs/>
        </w:rPr>
      </w:pPr>
      <w:r w:rsidRPr="00B867FE">
        <w:rPr>
          <w:b/>
          <w:bCs/>
          <w:noProof/>
        </w:rPr>
        <w:drawing>
          <wp:inline distT="0" distB="0" distL="0" distR="0" wp14:anchorId="67B1F8FE" wp14:editId="1286B315">
            <wp:extent cx="5304935" cy="356666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20787" cy="3577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E6F09" w14:textId="0D7985D3" w:rsidR="00B867FE" w:rsidRDefault="00B867FE" w:rsidP="00EF72AF">
      <w:pPr>
        <w:pStyle w:val="Heading2"/>
        <w:rPr>
          <w:b/>
          <w:bCs/>
        </w:rPr>
      </w:pPr>
      <w:r>
        <w:rPr>
          <w:b/>
          <w:bCs/>
        </w:rPr>
        <w:t>After execution look at the 0x013C:</w:t>
      </w:r>
    </w:p>
    <w:p w14:paraId="47BFE8C7" w14:textId="5BB8829F" w:rsidR="00B867FE" w:rsidRPr="00622B3E" w:rsidRDefault="00B867FE" w:rsidP="00B867FE">
      <w:pPr>
        <w:pStyle w:val="ListParagraph"/>
        <w:jc w:val="both"/>
        <w:rPr>
          <w:b/>
          <w:bCs/>
        </w:rPr>
      </w:pPr>
      <w:r w:rsidRPr="00B867FE">
        <w:rPr>
          <w:b/>
          <w:bCs/>
          <w:noProof/>
        </w:rPr>
        <w:drawing>
          <wp:inline distT="0" distB="0" distL="0" distR="0" wp14:anchorId="5077E760" wp14:editId="13B16C03">
            <wp:extent cx="5362575" cy="3632342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67335" cy="3635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74D3D" w14:textId="77777777" w:rsidR="008C4ABD" w:rsidRPr="001C190D" w:rsidRDefault="008C4ABD" w:rsidP="006168C6">
      <w:pPr>
        <w:spacing w:line="240" w:lineRule="auto"/>
        <w:jc w:val="center"/>
        <w:rPr>
          <w:rFonts w:ascii="Times New Roman" w:hAnsi="Times New Roman"/>
          <w:b/>
          <w:bCs/>
          <w:color w:val="0000FF"/>
          <w:sz w:val="24"/>
          <w:szCs w:val="24"/>
        </w:rPr>
      </w:pPr>
    </w:p>
    <w:sectPr w:rsidR="008C4ABD" w:rsidRPr="001C190D" w:rsidSect="006168C6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029C6"/>
    <w:multiLevelType w:val="hybridMultilevel"/>
    <w:tmpl w:val="1E4C8B2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260EF"/>
    <w:multiLevelType w:val="hybridMultilevel"/>
    <w:tmpl w:val="A4167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0F3AF4"/>
    <w:multiLevelType w:val="hybridMultilevel"/>
    <w:tmpl w:val="5498E576"/>
    <w:lvl w:ilvl="0" w:tplc="04090017">
      <w:start w:val="1"/>
      <w:numFmt w:val="lowerLetter"/>
      <w:lvlText w:val="%1)"/>
      <w:lvlJc w:val="left"/>
      <w:pPr>
        <w:ind w:left="10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3" w15:restartNumberingAfterBreak="0">
    <w:nsid w:val="0E440062"/>
    <w:multiLevelType w:val="hybridMultilevel"/>
    <w:tmpl w:val="69DEF04C"/>
    <w:lvl w:ilvl="0" w:tplc="E464861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20395A"/>
    <w:multiLevelType w:val="hybridMultilevel"/>
    <w:tmpl w:val="BA0E53CC"/>
    <w:lvl w:ilvl="0" w:tplc="9DBE1A34">
      <w:start w:val="1111"/>
      <w:numFmt w:val="decimal"/>
      <w:lvlText w:val="%1"/>
      <w:lvlJc w:val="left"/>
      <w:pPr>
        <w:ind w:left="1560" w:hanging="480"/>
      </w:pPr>
      <w:rPr>
        <w:rFonts w:hint="default"/>
        <w:color w:val="385623" w:themeColor="accent6" w:themeShade="8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6746AC3"/>
    <w:multiLevelType w:val="hybridMultilevel"/>
    <w:tmpl w:val="EF68E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B2753B"/>
    <w:multiLevelType w:val="hybridMultilevel"/>
    <w:tmpl w:val="F1107EF6"/>
    <w:lvl w:ilvl="0" w:tplc="23A82AD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19613E2"/>
    <w:multiLevelType w:val="multilevel"/>
    <w:tmpl w:val="20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38F9573D"/>
    <w:multiLevelType w:val="hybridMultilevel"/>
    <w:tmpl w:val="FE00D67A"/>
    <w:lvl w:ilvl="0" w:tplc="794E1B14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3C21F4"/>
    <w:multiLevelType w:val="hybridMultilevel"/>
    <w:tmpl w:val="EE0A936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7D108F"/>
    <w:multiLevelType w:val="hybridMultilevel"/>
    <w:tmpl w:val="FC04D25C"/>
    <w:lvl w:ilvl="0" w:tplc="04090017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C402A4"/>
    <w:multiLevelType w:val="hybridMultilevel"/>
    <w:tmpl w:val="FA52E7D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9A169F"/>
    <w:multiLevelType w:val="hybridMultilevel"/>
    <w:tmpl w:val="C172BE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CC5268"/>
    <w:multiLevelType w:val="hybridMultilevel"/>
    <w:tmpl w:val="E948124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4A02F9"/>
    <w:multiLevelType w:val="hybridMultilevel"/>
    <w:tmpl w:val="E8B642A0"/>
    <w:lvl w:ilvl="0" w:tplc="810ADA8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FE64F3"/>
    <w:multiLevelType w:val="hybridMultilevel"/>
    <w:tmpl w:val="0766331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3B0C0C"/>
    <w:multiLevelType w:val="hybridMultilevel"/>
    <w:tmpl w:val="A5F66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A91C9E"/>
    <w:multiLevelType w:val="hybridMultilevel"/>
    <w:tmpl w:val="E8B642A0"/>
    <w:lvl w:ilvl="0" w:tplc="810ADA8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5"/>
  </w:num>
  <w:num w:numId="3">
    <w:abstractNumId w:val="6"/>
  </w:num>
  <w:num w:numId="4">
    <w:abstractNumId w:val="15"/>
  </w:num>
  <w:num w:numId="5">
    <w:abstractNumId w:val="3"/>
  </w:num>
  <w:num w:numId="6">
    <w:abstractNumId w:val="4"/>
  </w:num>
  <w:num w:numId="7">
    <w:abstractNumId w:val="2"/>
  </w:num>
  <w:num w:numId="8">
    <w:abstractNumId w:val="10"/>
  </w:num>
  <w:num w:numId="9">
    <w:abstractNumId w:val="11"/>
  </w:num>
  <w:num w:numId="10">
    <w:abstractNumId w:val="9"/>
  </w:num>
  <w:num w:numId="11">
    <w:abstractNumId w:val="0"/>
  </w:num>
  <w:num w:numId="12">
    <w:abstractNumId w:val="8"/>
  </w:num>
  <w:num w:numId="13">
    <w:abstractNumId w:val="13"/>
  </w:num>
  <w:num w:numId="1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7"/>
  </w:num>
  <w:num w:numId="16">
    <w:abstractNumId w:val="14"/>
  </w:num>
  <w:num w:numId="17">
    <w:abstractNumId w:val="1"/>
  </w:num>
  <w:num w:numId="18">
    <w:abstractNumId w:val="16"/>
  </w:num>
  <w:num w:numId="19">
    <w:abstractNumId w:val="7"/>
  </w:num>
  <w:num w:numId="20">
    <w:abstractNumId w:val="7"/>
  </w:num>
  <w:num w:numId="21">
    <w:abstractNumId w:val="7"/>
  </w:num>
  <w:num w:numId="22">
    <w:abstractNumId w:val="7"/>
  </w:num>
  <w:num w:numId="23">
    <w:abstractNumId w:val="7"/>
  </w:num>
  <w:num w:numId="24">
    <w:abstractNumId w:val="7"/>
  </w:num>
  <w:num w:numId="25">
    <w:abstractNumId w:val="7"/>
  </w:num>
  <w:num w:numId="26">
    <w:abstractNumId w:val="7"/>
  </w:num>
  <w:num w:numId="2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3tLQwNza1MDWzNDRX0lEKTi0uzszPAykwrAUA14irzywAAAA="/>
  </w:docVars>
  <w:rsids>
    <w:rsidRoot w:val="006F7658"/>
    <w:rsid w:val="000010E5"/>
    <w:rsid w:val="000022CB"/>
    <w:rsid w:val="0000530E"/>
    <w:rsid w:val="000148D7"/>
    <w:rsid w:val="00017AFD"/>
    <w:rsid w:val="0002285D"/>
    <w:rsid w:val="000240D1"/>
    <w:rsid w:val="00032130"/>
    <w:rsid w:val="00040DBA"/>
    <w:rsid w:val="00041642"/>
    <w:rsid w:val="00043B6F"/>
    <w:rsid w:val="000441D8"/>
    <w:rsid w:val="00055708"/>
    <w:rsid w:val="0006488C"/>
    <w:rsid w:val="00073E66"/>
    <w:rsid w:val="000843AD"/>
    <w:rsid w:val="00096360"/>
    <w:rsid w:val="000B3757"/>
    <w:rsid w:val="000C5748"/>
    <w:rsid w:val="000E0E74"/>
    <w:rsid w:val="000E102D"/>
    <w:rsid w:val="000E1153"/>
    <w:rsid w:val="000E190C"/>
    <w:rsid w:val="000E1EA0"/>
    <w:rsid w:val="000F17B7"/>
    <w:rsid w:val="001017A6"/>
    <w:rsid w:val="00101F1D"/>
    <w:rsid w:val="001233A5"/>
    <w:rsid w:val="00131EC5"/>
    <w:rsid w:val="001540EA"/>
    <w:rsid w:val="00154AF2"/>
    <w:rsid w:val="00176F52"/>
    <w:rsid w:val="00183D9B"/>
    <w:rsid w:val="001845BA"/>
    <w:rsid w:val="001956FB"/>
    <w:rsid w:val="001A39F6"/>
    <w:rsid w:val="001A3D93"/>
    <w:rsid w:val="001B2E7A"/>
    <w:rsid w:val="001C190D"/>
    <w:rsid w:val="001E71FA"/>
    <w:rsid w:val="001F4840"/>
    <w:rsid w:val="001F5274"/>
    <w:rsid w:val="002004E5"/>
    <w:rsid w:val="00202B44"/>
    <w:rsid w:val="0020535A"/>
    <w:rsid w:val="002057B0"/>
    <w:rsid w:val="00207F34"/>
    <w:rsid w:val="0021028A"/>
    <w:rsid w:val="0021482A"/>
    <w:rsid w:val="00215E3D"/>
    <w:rsid w:val="00216FC3"/>
    <w:rsid w:val="00234FA4"/>
    <w:rsid w:val="00235FDC"/>
    <w:rsid w:val="0025662D"/>
    <w:rsid w:val="00277032"/>
    <w:rsid w:val="002836FD"/>
    <w:rsid w:val="0029074D"/>
    <w:rsid w:val="002907A6"/>
    <w:rsid w:val="002B4BE9"/>
    <w:rsid w:val="002C6D93"/>
    <w:rsid w:val="002E5A11"/>
    <w:rsid w:val="002E6942"/>
    <w:rsid w:val="002E7406"/>
    <w:rsid w:val="002F377C"/>
    <w:rsid w:val="002F66C3"/>
    <w:rsid w:val="00303B3F"/>
    <w:rsid w:val="00304F1E"/>
    <w:rsid w:val="00310005"/>
    <w:rsid w:val="003106ED"/>
    <w:rsid w:val="00310C85"/>
    <w:rsid w:val="00315DA7"/>
    <w:rsid w:val="003249D9"/>
    <w:rsid w:val="00344322"/>
    <w:rsid w:val="00363229"/>
    <w:rsid w:val="0036766D"/>
    <w:rsid w:val="003703E2"/>
    <w:rsid w:val="00384769"/>
    <w:rsid w:val="00397CE2"/>
    <w:rsid w:val="00397E19"/>
    <w:rsid w:val="003A0C8C"/>
    <w:rsid w:val="003A359C"/>
    <w:rsid w:val="003B1D7F"/>
    <w:rsid w:val="003D1F22"/>
    <w:rsid w:val="003D2A6F"/>
    <w:rsid w:val="003E1D42"/>
    <w:rsid w:val="003F00E4"/>
    <w:rsid w:val="003F08D8"/>
    <w:rsid w:val="003F41DA"/>
    <w:rsid w:val="00401E0A"/>
    <w:rsid w:val="00421822"/>
    <w:rsid w:val="00422DD6"/>
    <w:rsid w:val="00426437"/>
    <w:rsid w:val="00445A26"/>
    <w:rsid w:val="0045508A"/>
    <w:rsid w:val="00466D17"/>
    <w:rsid w:val="00482674"/>
    <w:rsid w:val="0048669D"/>
    <w:rsid w:val="00486F07"/>
    <w:rsid w:val="00496BFF"/>
    <w:rsid w:val="00496C90"/>
    <w:rsid w:val="004970E4"/>
    <w:rsid w:val="004A368D"/>
    <w:rsid w:val="004A481A"/>
    <w:rsid w:val="004A6AE7"/>
    <w:rsid w:val="004B3E3C"/>
    <w:rsid w:val="004D1879"/>
    <w:rsid w:val="004D5CB5"/>
    <w:rsid w:val="004D7DAE"/>
    <w:rsid w:val="004E0ABF"/>
    <w:rsid w:val="004F2A61"/>
    <w:rsid w:val="004F4756"/>
    <w:rsid w:val="00503A95"/>
    <w:rsid w:val="00505216"/>
    <w:rsid w:val="0050601A"/>
    <w:rsid w:val="005323CD"/>
    <w:rsid w:val="00556C87"/>
    <w:rsid w:val="00562AA3"/>
    <w:rsid w:val="005721F6"/>
    <w:rsid w:val="00573E12"/>
    <w:rsid w:val="00577BF1"/>
    <w:rsid w:val="005824AE"/>
    <w:rsid w:val="005849F8"/>
    <w:rsid w:val="005857F1"/>
    <w:rsid w:val="00585D20"/>
    <w:rsid w:val="00593A3B"/>
    <w:rsid w:val="00594F1F"/>
    <w:rsid w:val="005B5E7F"/>
    <w:rsid w:val="005E45DD"/>
    <w:rsid w:val="005E5080"/>
    <w:rsid w:val="005F11F8"/>
    <w:rsid w:val="005F5913"/>
    <w:rsid w:val="006001D1"/>
    <w:rsid w:val="006105EE"/>
    <w:rsid w:val="00611982"/>
    <w:rsid w:val="006168C6"/>
    <w:rsid w:val="00626E62"/>
    <w:rsid w:val="00636934"/>
    <w:rsid w:val="0065472F"/>
    <w:rsid w:val="00654AB5"/>
    <w:rsid w:val="00656E72"/>
    <w:rsid w:val="00657A89"/>
    <w:rsid w:val="00660A71"/>
    <w:rsid w:val="006670CB"/>
    <w:rsid w:val="006739B2"/>
    <w:rsid w:val="006772FD"/>
    <w:rsid w:val="00683F41"/>
    <w:rsid w:val="00685FF5"/>
    <w:rsid w:val="006900DC"/>
    <w:rsid w:val="006906E2"/>
    <w:rsid w:val="00691312"/>
    <w:rsid w:val="006A7442"/>
    <w:rsid w:val="006B070B"/>
    <w:rsid w:val="006B15D9"/>
    <w:rsid w:val="006B15EC"/>
    <w:rsid w:val="006B2E7F"/>
    <w:rsid w:val="006B701F"/>
    <w:rsid w:val="006D4734"/>
    <w:rsid w:val="006D4CB6"/>
    <w:rsid w:val="006E4E39"/>
    <w:rsid w:val="006E73B9"/>
    <w:rsid w:val="006E7D46"/>
    <w:rsid w:val="006F5922"/>
    <w:rsid w:val="006F7658"/>
    <w:rsid w:val="00703F5F"/>
    <w:rsid w:val="007106CA"/>
    <w:rsid w:val="0071208F"/>
    <w:rsid w:val="007217CA"/>
    <w:rsid w:val="007369AB"/>
    <w:rsid w:val="00741190"/>
    <w:rsid w:val="007659FB"/>
    <w:rsid w:val="0076792C"/>
    <w:rsid w:val="00791FF2"/>
    <w:rsid w:val="007A6944"/>
    <w:rsid w:val="007B007F"/>
    <w:rsid w:val="007B4854"/>
    <w:rsid w:val="007B5214"/>
    <w:rsid w:val="007D7CBD"/>
    <w:rsid w:val="0080048D"/>
    <w:rsid w:val="0080256E"/>
    <w:rsid w:val="00805CFF"/>
    <w:rsid w:val="00806C91"/>
    <w:rsid w:val="00814060"/>
    <w:rsid w:val="0081525C"/>
    <w:rsid w:val="008241F4"/>
    <w:rsid w:val="008432E5"/>
    <w:rsid w:val="00844DD2"/>
    <w:rsid w:val="00861CAF"/>
    <w:rsid w:val="008731B4"/>
    <w:rsid w:val="00876F25"/>
    <w:rsid w:val="00884635"/>
    <w:rsid w:val="00893462"/>
    <w:rsid w:val="008A2FB1"/>
    <w:rsid w:val="008A7320"/>
    <w:rsid w:val="008C16E7"/>
    <w:rsid w:val="008C4ABD"/>
    <w:rsid w:val="008C56B9"/>
    <w:rsid w:val="008D10A8"/>
    <w:rsid w:val="008D7C4E"/>
    <w:rsid w:val="008F0A5D"/>
    <w:rsid w:val="009036B4"/>
    <w:rsid w:val="009055B4"/>
    <w:rsid w:val="00905CDE"/>
    <w:rsid w:val="00906D67"/>
    <w:rsid w:val="0091023E"/>
    <w:rsid w:val="00927B54"/>
    <w:rsid w:val="00932BE1"/>
    <w:rsid w:val="00933344"/>
    <w:rsid w:val="009412B9"/>
    <w:rsid w:val="009468FA"/>
    <w:rsid w:val="00956EB4"/>
    <w:rsid w:val="00965481"/>
    <w:rsid w:val="009778CF"/>
    <w:rsid w:val="0098119E"/>
    <w:rsid w:val="0098302D"/>
    <w:rsid w:val="009A0E75"/>
    <w:rsid w:val="009A2DE1"/>
    <w:rsid w:val="009A56D6"/>
    <w:rsid w:val="009C2656"/>
    <w:rsid w:val="009D53DC"/>
    <w:rsid w:val="009E1C0E"/>
    <w:rsid w:val="009E3B4A"/>
    <w:rsid w:val="009E4B7F"/>
    <w:rsid w:val="009F486E"/>
    <w:rsid w:val="00A045D8"/>
    <w:rsid w:val="00A04C70"/>
    <w:rsid w:val="00A06298"/>
    <w:rsid w:val="00A1698B"/>
    <w:rsid w:val="00A31343"/>
    <w:rsid w:val="00A32AFA"/>
    <w:rsid w:val="00A41804"/>
    <w:rsid w:val="00A44B87"/>
    <w:rsid w:val="00A4787C"/>
    <w:rsid w:val="00A479CE"/>
    <w:rsid w:val="00A52C30"/>
    <w:rsid w:val="00A52D38"/>
    <w:rsid w:val="00A608B9"/>
    <w:rsid w:val="00A633A6"/>
    <w:rsid w:val="00A72F0E"/>
    <w:rsid w:val="00A84566"/>
    <w:rsid w:val="00A914AB"/>
    <w:rsid w:val="00AA03D9"/>
    <w:rsid w:val="00AA2D01"/>
    <w:rsid w:val="00AB33B2"/>
    <w:rsid w:val="00AC4C8A"/>
    <w:rsid w:val="00AD768B"/>
    <w:rsid w:val="00AE304A"/>
    <w:rsid w:val="00AF4F75"/>
    <w:rsid w:val="00AF5F67"/>
    <w:rsid w:val="00B0024A"/>
    <w:rsid w:val="00B02C07"/>
    <w:rsid w:val="00B1649A"/>
    <w:rsid w:val="00B1736E"/>
    <w:rsid w:val="00B21646"/>
    <w:rsid w:val="00B25607"/>
    <w:rsid w:val="00B2714A"/>
    <w:rsid w:val="00B31B7D"/>
    <w:rsid w:val="00B32E78"/>
    <w:rsid w:val="00B41921"/>
    <w:rsid w:val="00B442BD"/>
    <w:rsid w:val="00B54857"/>
    <w:rsid w:val="00B54AFC"/>
    <w:rsid w:val="00B84DE3"/>
    <w:rsid w:val="00B867FE"/>
    <w:rsid w:val="00B93B54"/>
    <w:rsid w:val="00BA1578"/>
    <w:rsid w:val="00BC5D07"/>
    <w:rsid w:val="00BD19D7"/>
    <w:rsid w:val="00BD238E"/>
    <w:rsid w:val="00BD4351"/>
    <w:rsid w:val="00BD6DDB"/>
    <w:rsid w:val="00BD7C59"/>
    <w:rsid w:val="00BE56B4"/>
    <w:rsid w:val="00BF1110"/>
    <w:rsid w:val="00BF66BA"/>
    <w:rsid w:val="00BF7BC0"/>
    <w:rsid w:val="00C11E99"/>
    <w:rsid w:val="00C13CE5"/>
    <w:rsid w:val="00C1425B"/>
    <w:rsid w:val="00C1749E"/>
    <w:rsid w:val="00C3209E"/>
    <w:rsid w:val="00C52A1A"/>
    <w:rsid w:val="00C70A13"/>
    <w:rsid w:val="00C72409"/>
    <w:rsid w:val="00C7482B"/>
    <w:rsid w:val="00C96DAB"/>
    <w:rsid w:val="00CA312B"/>
    <w:rsid w:val="00CA7749"/>
    <w:rsid w:val="00CC0CA5"/>
    <w:rsid w:val="00CC1916"/>
    <w:rsid w:val="00CC2D7A"/>
    <w:rsid w:val="00CC48E3"/>
    <w:rsid w:val="00CC53FE"/>
    <w:rsid w:val="00CD1AAC"/>
    <w:rsid w:val="00CD7C8E"/>
    <w:rsid w:val="00CD7F96"/>
    <w:rsid w:val="00CE0B2D"/>
    <w:rsid w:val="00CE3F65"/>
    <w:rsid w:val="00CF6B95"/>
    <w:rsid w:val="00D015CE"/>
    <w:rsid w:val="00D15C6D"/>
    <w:rsid w:val="00D23EC5"/>
    <w:rsid w:val="00D45E27"/>
    <w:rsid w:val="00D46A59"/>
    <w:rsid w:val="00D471E1"/>
    <w:rsid w:val="00D54386"/>
    <w:rsid w:val="00D7468F"/>
    <w:rsid w:val="00D801F3"/>
    <w:rsid w:val="00D845EC"/>
    <w:rsid w:val="00D9036C"/>
    <w:rsid w:val="00D94685"/>
    <w:rsid w:val="00DA21C3"/>
    <w:rsid w:val="00DB18BF"/>
    <w:rsid w:val="00DB5569"/>
    <w:rsid w:val="00DC0E89"/>
    <w:rsid w:val="00DC3896"/>
    <w:rsid w:val="00DC58F9"/>
    <w:rsid w:val="00DD64D2"/>
    <w:rsid w:val="00DF17DE"/>
    <w:rsid w:val="00DF3521"/>
    <w:rsid w:val="00E0285D"/>
    <w:rsid w:val="00E056A2"/>
    <w:rsid w:val="00E158BE"/>
    <w:rsid w:val="00E17474"/>
    <w:rsid w:val="00E25736"/>
    <w:rsid w:val="00E272AB"/>
    <w:rsid w:val="00E412A0"/>
    <w:rsid w:val="00E42281"/>
    <w:rsid w:val="00E424EF"/>
    <w:rsid w:val="00E5111A"/>
    <w:rsid w:val="00E51663"/>
    <w:rsid w:val="00E61A6F"/>
    <w:rsid w:val="00E90772"/>
    <w:rsid w:val="00E97FEC"/>
    <w:rsid w:val="00EA7775"/>
    <w:rsid w:val="00EC5A4E"/>
    <w:rsid w:val="00ED0567"/>
    <w:rsid w:val="00ED0A29"/>
    <w:rsid w:val="00ED4B84"/>
    <w:rsid w:val="00EF15E4"/>
    <w:rsid w:val="00EF640B"/>
    <w:rsid w:val="00EF72AF"/>
    <w:rsid w:val="00F01545"/>
    <w:rsid w:val="00F02CFF"/>
    <w:rsid w:val="00F05398"/>
    <w:rsid w:val="00F0671C"/>
    <w:rsid w:val="00F076C0"/>
    <w:rsid w:val="00F11011"/>
    <w:rsid w:val="00F1302D"/>
    <w:rsid w:val="00F155E5"/>
    <w:rsid w:val="00F230DF"/>
    <w:rsid w:val="00F2733E"/>
    <w:rsid w:val="00F33525"/>
    <w:rsid w:val="00F44CA5"/>
    <w:rsid w:val="00F4746E"/>
    <w:rsid w:val="00F47596"/>
    <w:rsid w:val="00F536D0"/>
    <w:rsid w:val="00F53BD2"/>
    <w:rsid w:val="00F57BFD"/>
    <w:rsid w:val="00F6256D"/>
    <w:rsid w:val="00F63561"/>
    <w:rsid w:val="00F75BC1"/>
    <w:rsid w:val="00F82930"/>
    <w:rsid w:val="00FA5ADD"/>
    <w:rsid w:val="00FB3B07"/>
    <w:rsid w:val="00FC34A1"/>
    <w:rsid w:val="00FD32F4"/>
    <w:rsid w:val="00FF7A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84071AF"/>
  <w15:docId w15:val="{0B110BB3-624B-4069-B165-3D36307AE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7658"/>
    <w:pPr>
      <w:spacing w:after="200" w:line="276" w:lineRule="auto"/>
    </w:pPr>
    <w:rPr>
      <w:rFonts w:ascii="Calibri" w:eastAsia="Times New Roman" w:hAnsi="Calibri" w:cs="Times New Roman"/>
    </w:rPr>
  </w:style>
  <w:style w:type="paragraph" w:styleId="Heading1">
    <w:name w:val="heading 1"/>
    <w:basedOn w:val="Normal"/>
    <w:next w:val="Normal"/>
    <w:link w:val="Heading1Char"/>
    <w:autoRedefine/>
    <w:qFormat/>
    <w:rsid w:val="00EF72AF"/>
    <w:pPr>
      <w:keepNext/>
      <w:keepLines/>
      <w:numPr>
        <w:numId w:val="19"/>
      </w:numPr>
      <w:spacing w:before="240" w:after="120" w:line="240" w:lineRule="auto"/>
      <w:outlineLvl w:val="0"/>
    </w:pPr>
    <w:rPr>
      <w:rFonts w:ascii="Arial" w:eastAsiaTheme="majorEastAsia" w:hAnsi="Arial" w:cs="Arial"/>
      <w:b/>
      <w:caps/>
      <w:color w:val="000000" w:themeColor="text1"/>
      <w:sz w:val="20"/>
      <w:szCs w:val="21"/>
      <w:shd w:val="clear" w:color="auto" w:fill="FFFFFF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72AF"/>
    <w:pPr>
      <w:keepNext/>
      <w:keepLines/>
      <w:numPr>
        <w:ilvl w:val="1"/>
        <w:numId w:val="19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F72AF"/>
    <w:pPr>
      <w:keepNext/>
      <w:keepLines/>
      <w:numPr>
        <w:ilvl w:val="2"/>
        <w:numId w:val="19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F72AF"/>
    <w:pPr>
      <w:keepNext/>
      <w:keepLines/>
      <w:numPr>
        <w:ilvl w:val="3"/>
        <w:numId w:val="19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F72AF"/>
    <w:pPr>
      <w:keepNext/>
      <w:keepLines/>
      <w:numPr>
        <w:ilvl w:val="4"/>
        <w:numId w:val="19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F72AF"/>
    <w:pPr>
      <w:keepNext/>
      <w:keepLines/>
      <w:numPr>
        <w:ilvl w:val="5"/>
        <w:numId w:val="19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F72AF"/>
    <w:pPr>
      <w:keepNext/>
      <w:keepLines/>
      <w:numPr>
        <w:ilvl w:val="6"/>
        <w:numId w:val="19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F72AF"/>
    <w:pPr>
      <w:keepNext/>
      <w:keepLines/>
      <w:numPr>
        <w:ilvl w:val="7"/>
        <w:numId w:val="19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F72AF"/>
    <w:pPr>
      <w:keepNext/>
      <w:keepLines/>
      <w:numPr>
        <w:ilvl w:val="8"/>
        <w:numId w:val="19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5A4E"/>
    <w:pPr>
      <w:ind w:left="720"/>
      <w:contextualSpacing/>
    </w:pPr>
  </w:style>
  <w:style w:type="table" w:styleId="TableGrid">
    <w:name w:val="Table Grid"/>
    <w:basedOn w:val="TableNormal"/>
    <w:uiPriority w:val="39"/>
    <w:rsid w:val="00EC5A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DB5569"/>
    <w:rPr>
      <w:color w:val="0000FF"/>
      <w:u w:val="single"/>
    </w:rPr>
  </w:style>
  <w:style w:type="table" w:customStyle="1" w:styleId="PlainTable21">
    <w:name w:val="Plain Table 21"/>
    <w:basedOn w:val="TableNormal"/>
    <w:uiPriority w:val="42"/>
    <w:rsid w:val="00DB556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C0C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0CA5"/>
    <w:rPr>
      <w:rFonts w:ascii="Tahoma" w:eastAsia="Times New Roman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F5F6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F5F67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F5F67"/>
    <w:rPr>
      <w:b/>
      <w:bCs/>
    </w:rPr>
  </w:style>
  <w:style w:type="paragraph" w:styleId="NoSpacing">
    <w:name w:val="No Spacing"/>
    <w:uiPriority w:val="1"/>
    <w:qFormat/>
    <w:rsid w:val="006105EE"/>
    <w:pPr>
      <w:spacing w:after="0" w:line="240" w:lineRule="auto"/>
    </w:pPr>
    <w:rPr>
      <w:rFonts w:ascii="Calibri" w:eastAsia="Times New Roman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6739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39B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39B2"/>
    <w:rPr>
      <w:rFonts w:ascii="Calibri" w:eastAsia="Times New Roman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39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39B2"/>
    <w:rPr>
      <w:rFonts w:ascii="Calibri" w:eastAsia="Times New Roman" w:hAnsi="Calibri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05570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EF72AF"/>
    <w:rPr>
      <w:rFonts w:ascii="Arial" w:eastAsiaTheme="majorEastAsia" w:hAnsi="Arial" w:cs="Arial"/>
      <w:b/>
      <w:caps/>
      <w:color w:val="000000" w:themeColor="text1"/>
      <w:sz w:val="20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rsid w:val="00EF72A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F72A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F72AF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F72AF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F72AF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F72AF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F72A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F72A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37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6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40C73A-5258-4E3A-B7A6-A7E6BE577F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</TotalTime>
  <Pages>9</Pages>
  <Words>733</Words>
  <Characters>418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ulfiqar Ali</dc:creator>
  <cp:lastModifiedBy>Sajjad</cp:lastModifiedBy>
  <cp:revision>9</cp:revision>
  <cp:lastPrinted>2021-05-29T22:11:00Z</cp:lastPrinted>
  <dcterms:created xsi:type="dcterms:W3CDTF">2021-05-28T18:23:00Z</dcterms:created>
  <dcterms:modified xsi:type="dcterms:W3CDTF">2021-05-29T22:11:00Z</dcterms:modified>
</cp:coreProperties>
</file>